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88381D" w:rsidRPr="00566C65" w:rsidRDefault="00E6053C" w:rsidP="0088381D">
      <w:pPr>
        <w:jc w:val="center"/>
        <w:rPr>
          <w:rFonts w:cs="Arial"/>
        </w:rPr>
      </w:pPr>
      <w:r w:rsidRPr="00566C65">
        <w:rPr>
          <w:rFonts w:cs="Arial"/>
        </w:rPr>
        <w:t>CS6PO5 Final Year Project</w:t>
      </w:r>
    </w:p>
    <w:p w:rsidR="00E6053C" w:rsidRDefault="00E6053C" w:rsidP="00E6053C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  <w:t>Digital ANFA</w:t>
      </w:r>
    </w:p>
    <w:p w:rsidR="00246D76" w:rsidRPr="00566C65" w:rsidRDefault="00246D76" w:rsidP="00E6053C">
      <w:pPr>
        <w:rPr>
          <w:rFonts w:cs="Arial"/>
        </w:rPr>
      </w:pPr>
    </w:p>
    <w:p w:rsidR="0088381D" w:rsidRDefault="00566C65" w:rsidP="00566C65">
      <w:pPr>
        <w:ind w:left="2880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 xml:space="preserve">     </w:t>
      </w:r>
      <w:r w:rsidR="0088381D">
        <w:rPr>
          <w:b/>
          <w:bCs/>
          <w:sz w:val="28"/>
          <w:szCs w:val="26"/>
        </w:rPr>
        <w:t xml:space="preserve">Assessment Type </w:t>
      </w: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Internal Supervisor:  </w:t>
      </w:r>
      <w:r w:rsidR="00566C65" w:rsidRPr="00566C65">
        <w:rPr>
          <w:bCs/>
        </w:rPr>
        <w:t>Rohit</w:t>
      </w:r>
      <w:r w:rsidR="004E1F89">
        <w:rPr>
          <w:bCs/>
        </w:rPr>
        <w:t xml:space="preserve"> </w:t>
      </w:r>
      <w:r w:rsidR="00B869D7" w:rsidRPr="00566C65">
        <w:rPr>
          <w:bCs/>
        </w:rPr>
        <w:t>Pandey</w:t>
      </w: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External Supervisor: </w:t>
      </w:r>
      <w:r w:rsidR="00B869D7" w:rsidRPr="00566C65">
        <w:rPr>
          <w:bCs/>
        </w:rPr>
        <w:t>Shekhar Timsina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566C65">
      <w:pPr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-11547587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87BE6" w:rsidRPr="00F55C06" w:rsidRDefault="00787BE6">
          <w:pPr>
            <w:pStyle w:val="TOCHeading"/>
            <w:rPr>
              <w:rFonts w:ascii="Times New Roman" w:hAnsi="Times New Roman" w:cs="Times New Roman"/>
              <w:color w:val="1F497D" w:themeColor="text2"/>
              <w:sz w:val="40"/>
              <w:szCs w:val="40"/>
            </w:rPr>
          </w:pPr>
          <w:r w:rsidRPr="00F55C06">
            <w:rPr>
              <w:rFonts w:ascii="Times New Roman" w:hAnsi="Times New Roman" w:cs="Times New Roman"/>
              <w:color w:val="1F497D" w:themeColor="text2"/>
              <w:sz w:val="40"/>
              <w:szCs w:val="40"/>
            </w:rPr>
            <w:t>Table of Contents</w:t>
          </w:r>
        </w:p>
        <w:p w:rsidR="001751D0" w:rsidRDefault="00787BE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023146" w:history="1">
            <w:r w:rsidR="001751D0" w:rsidRPr="00D14753">
              <w:rPr>
                <w:rStyle w:val="Hyperlink"/>
                <w:noProof/>
              </w:rPr>
              <w:t>1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Detailed Feature List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46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1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47" w:history="1">
            <w:r w:rsidR="001751D0" w:rsidRPr="00D14753">
              <w:rPr>
                <w:rStyle w:val="Hyperlink"/>
                <w:noProof/>
              </w:rPr>
              <w:t>1.1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For Website (Admin/Editor)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47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1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48" w:history="1">
            <w:r w:rsidR="001751D0" w:rsidRPr="00D14753">
              <w:rPr>
                <w:rStyle w:val="Hyperlink"/>
                <w:noProof/>
              </w:rPr>
              <w:t>1.2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For Mobile Application (User):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48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4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49" w:history="1">
            <w:r w:rsidR="001751D0" w:rsidRPr="00D14753">
              <w:rPr>
                <w:rStyle w:val="Hyperlink"/>
                <w:noProof/>
              </w:rPr>
              <w:t>2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Wire Frame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49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6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50" w:history="1">
            <w:r w:rsidR="001751D0" w:rsidRPr="00D14753">
              <w:rPr>
                <w:rStyle w:val="Hyperlink"/>
                <w:noProof/>
              </w:rPr>
              <w:t>2.1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Wire Frame of Website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0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6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51" w:history="1">
            <w:r w:rsidR="001751D0" w:rsidRPr="00D14753">
              <w:rPr>
                <w:rStyle w:val="Hyperlink"/>
                <w:noProof/>
              </w:rPr>
              <w:t>2.1.1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Admin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1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7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52" w:history="1">
            <w:r w:rsidR="001751D0" w:rsidRPr="00D14753">
              <w:rPr>
                <w:rStyle w:val="Hyperlink"/>
                <w:noProof/>
              </w:rPr>
              <w:t>2.1.2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Editor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2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13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53" w:history="1">
            <w:r w:rsidR="001751D0" w:rsidRPr="00D14753">
              <w:rPr>
                <w:rStyle w:val="Hyperlink"/>
                <w:noProof/>
              </w:rPr>
              <w:t>2.2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Wire Frame of Mobile Application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3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19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54" w:history="1">
            <w:r w:rsidR="001751D0" w:rsidRPr="00D14753">
              <w:rPr>
                <w:rStyle w:val="Hyperlink"/>
                <w:noProof/>
              </w:rPr>
              <w:t>3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Use Case of Each Feature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4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24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8023155" w:history="1">
            <w:r w:rsidR="001751D0" w:rsidRPr="00D14753">
              <w:rPr>
                <w:rStyle w:val="Hyperlink"/>
                <w:noProof/>
              </w:rPr>
              <w:t>For Web(Admin/Editor)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5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25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28023156" w:history="1">
            <w:r w:rsidR="001751D0" w:rsidRPr="00D14753">
              <w:rPr>
                <w:rStyle w:val="Hyperlink"/>
                <w:noProof/>
              </w:rPr>
              <w:t>3.2.1.</w:t>
            </w:r>
            <w:r w:rsidR="001751D0">
              <w:rPr>
                <w:noProof/>
              </w:rPr>
              <w:tab/>
            </w:r>
            <w:r w:rsidR="001751D0" w:rsidRPr="00D14753">
              <w:rPr>
                <w:rStyle w:val="Hyperlink"/>
                <w:noProof/>
              </w:rPr>
              <w:t>Use Case of News Feed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6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25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28023157" w:history="1">
            <w:r w:rsidR="001751D0" w:rsidRPr="00D14753">
              <w:rPr>
                <w:rStyle w:val="Hyperlink"/>
                <w:noProof/>
              </w:rPr>
              <w:t>3.2.2.</w:t>
            </w:r>
            <w:r w:rsidR="001751D0">
              <w:rPr>
                <w:noProof/>
              </w:rPr>
              <w:tab/>
            </w:r>
            <w:r w:rsidR="001751D0" w:rsidRPr="00D14753">
              <w:rPr>
                <w:rStyle w:val="Hyperlink"/>
                <w:noProof/>
              </w:rPr>
              <w:t>Use Case of Fixtures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7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27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28023158" w:history="1">
            <w:r w:rsidR="001751D0" w:rsidRPr="00D14753">
              <w:rPr>
                <w:rStyle w:val="Hyperlink"/>
                <w:noProof/>
              </w:rPr>
              <w:t>3.2.3.</w:t>
            </w:r>
            <w:r w:rsidR="001751D0">
              <w:rPr>
                <w:noProof/>
              </w:rPr>
              <w:tab/>
            </w:r>
            <w:r w:rsidR="001751D0" w:rsidRPr="00D14753">
              <w:rPr>
                <w:rStyle w:val="Hyperlink"/>
                <w:noProof/>
              </w:rPr>
              <w:t>Use Case of Club Detail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8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29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28023159" w:history="1">
            <w:r w:rsidR="001751D0" w:rsidRPr="00D14753">
              <w:rPr>
                <w:rStyle w:val="Hyperlink"/>
                <w:noProof/>
              </w:rPr>
              <w:t>3.2.4.</w:t>
            </w:r>
            <w:r w:rsidR="001751D0">
              <w:rPr>
                <w:noProof/>
              </w:rPr>
              <w:tab/>
            </w:r>
            <w:r w:rsidR="001751D0" w:rsidRPr="00D14753">
              <w:rPr>
                <w:rStyle w:val="Hyperlink"/>
                <w:noProof/>
              </w:rPr>
              <w:t>Use Case of Player Detail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59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1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28023160" w:history="1">
            <w:r w:rsidR="001751D0" w:rsidRPr="00D14753">
              <w:rPr>
                <w:rStyle w:val="Hyperlink"/>
                <w:noProof/>
              </w:rPr>
              <w:t>3.2.5.</w:t>
            </w:r>
            <w:r w:rsidR="001751D0">
              <w:rPr>
                <w:noProof/>
              </w:rPr>
              <w:tab/>
            </w:r>
            <w:r w:rsidR="001751D0" w:rsidRPr="00D14753">
              <w:rPr>
                <w:rStyle w:val="Hyperlink"/>
                <w:noProof/>
              </w:rPr>
              <w:t>Use Case of Statistics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0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3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8023161" w:history="1">
            <w:r w:rsidR="001751D0" w:rsidRPr="00D14753">
              <w:rPr>
                <w:rStyle w:val="Hyperlink"/>
                <w:noProof/>
              </w:rPr>
              <w:t>For Mobile (User)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1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5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8023162" w:history="1">
            <w:r w:rsidR="001751D0" w:rsidRPr="00D14753">
              <w:rPr>
                <w:rStyle w:val="Hyperlink"/>
                <w:noProof/>
              </w:rPr>
              <w:t>3.2.6.  Use Case of News Feed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2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5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8023163" w:history="1">
            <w:r w:rsidR="001751D0" w:rsidRPr="00D14753">
              <w:rPr>
                <w:rStyle w:val="Hyperlink"/>
                <w:noProof/>
              </w:rPr>
              <w:t>3.2.7. Use Case of Fixtures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3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6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8023164" w:history="1">
            <w:r w:rsidR="001751D0" w:rsidRPr="00D14753">
              <w:rPr>
                <w:rStyle w:val="Hyperlink"/>
                <w:noProof/>
              </w:rPr>
              <w:t>3.2.8. Use Case of Statistics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4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7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28023165" w:history="1">
            <w:r w:rsidR="001751D0" w:rsidRPr="00D14753">
              <w:rPr>
                <w:rStyle w:val="Hyperlink"/>
                <w:noProof/>
              </w:rPr>
              <w:t>3.2.9. Use Case of Club Profile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5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8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66" w:history="1">
            <w:r w:rsidR="001751D0" w:rsidRPr="00D14753">
              <w:rPr>
                <w:rStyle w:val="Hyperlink"/>
                <w:noProof/>
              </w:rPr>
              <w:t>4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System Architecture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6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39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1751D0" w:rsidRDefault="00DF2511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23167" w:history="1">
            <w:r w:rsidR="001751D0" w:rsidRPr="00D14753">
              <w:rPr>
                <w:rStyle w:val="Hyperlink"/>
                <w:noProof/>
              </w:rPr>
              <w:t>5.</w:t>
            </w:r>
            <w:r w:rsidR="001751D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1751D0" w:rsidRPr="00D14753">
              <w:rPr>
                <w:rStyle w:val="Hyperlink"/>
                <w:noProof/>
              </w:rPr>
              <w:t>Database Architecture – ERD</w:t>
            </w:r>
            <w:r w:rsidR="001751D0">
              <w:rPr>
                <w:noProof/>
                <w:webHidden/>
              </w:rPr>
              <w:tab/>
            </w:r>
            <w:r w:rsidR="001751D0">
              <w:rPr>
                <w:noProof/>
                <w:webHidden/>
              </w:rPr>
              <w:fldChar w:fldCharType="begin"/>
            </w:r>
            <w:r w:rsidR="001751D0">
              <w:rPr>
                <w:noProof/>
                <w:webHidden/>
              </w:rPr>
              <w:instrText xml:space="preserve"> PAGEREF _Toc28023167 \h </w:instrText>
            </w:r>
            <w:r w:rsidR="001751D0">
              <w:rPr>
                <w:noProof/>
                <w:webHidden/>
              </w:rPr>
            </w:r>
            <w:r w:rsidR="001751D0">
              <w:rPr>
                <w:noProof/>
                <w:webHidden/>
              </w:rPr>
              <w:fldChar w:fldCharType="separate"/>
            </w:r>
            <w:r w:rsidR="00A77C91">
              <w:rPr>
                <w:noProof/>
                <w:webHidden/>
              </w:rPr>
              <w:t>40</w:t>
            </w:r>
            <w:r w:rsidR="001751D0">
              <w:rPr>
                <w:noProof/>
                <w:webHidden/>
              </w:rPr>
              <w:fldChar w:fldCharType="end"/>
            </w:r>
          </w:hyperlink>
        </w:p>
        <w:p w:rsidR="00787BE6" w:rsidRDefault="00787BE6">
          <w:r>
            <w:rPr>
              <w:b/>
              <w:bCs/>
              <w:noProof/>
            </w:rPr>
            <w:fldChar w:fldCharType="end"/>
          </w:r>
        </w:p>
      </w:sdtContent>
    </w:sdt>
    <w:p w:rsidR="00D86791" w:rsidRPr="004E1F89" w:rsidRDefault="00D86791"/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1D4BAB" w:rsidRPr="00F55C06" w:rsidRDefault="001D4BAB">
      <w:pPr>
        <w:rPr>
          <w:rFonts w:ascii="Times New Roman" w:hAnsi="Times New Roman" w:cs="Times New Roman"/>
          <w:color w:val="1F497D" w:themeColor="text2"/>
          <w:sz w:val="40"/>
          <w:szCs w:val="40"/>
        </w:rPr>
      </w:pPr>
      <w:r w:rsidRPr="00F55C06">
        <w:rPr>
          <w:rFonts w:ascii="Times New Roman" w:hAnsi="Times New Roman" w:cs="Times New Roman"/>
          <w:color w:val="1F497D" w:themeColor="text2"/>
          <w:sz w:val="40"/>
          <w:szCs w:val="40"/>
        </w:rPr>
        <w:lastRenderedPageBreak/>
        <w:t>Table of Table</w:t>
      </w:r>
      <w:r w:rsidR="00F55C06" w:rsidRPr="00F55C06">
        <w:rPr>
          <w:rFonts w:ascii="Times New Roman" w:hAnsi="Times New Roman" w:cs="Times New Roman"/>
          <w:color w:val="1F497D" w:themeColor="text2"/>
          <w:sz w:val="40"/>
          <w:szCs w:val="40"/>
        </w:rPr>
        <w:t>s</w:t>
      </w:r>
    </w:p>
    <w:p w:rsidR="001751D0" w:rsidRDefault="001751D0">
      <w:pPr>
        <w:pStyle w:val="TableofFigures"/>
        <w:tabs>
          <w:tab w:val="right" w:leader="dot" w:pos="9016"/>
        </w:tabs>
        <w:rPr>
          <w:noProof/>
        </w:rPr>
      </w:pPr>
      <w:r>
        <w:rPr>
          <w:rFonts w:cs="Arial"/>
          <w:szCs w:val="24"/>
        </w:rPr>
        <w:fldChar w:fldCharType="begin"/>
      </w:r>
      <w:r>
        <w:rPr>
          <w:rFonts w:cs="Arial"/>
          <w:szCs w:val="24"/>
        </w:rPr>
        <w:instrText xml:space="preserve"> TOC \h \z \c "Table" </w:instrText>
      </w:r>
      <w:r>
        <w:rPr>
          <w:rFonts w:cs="Arial"/>
          <w:szCs w:val="24"/>
        </w:rPr>
        <w:fldChar w:fldCharType="separate"/>
      </w:r>
      <w:hyperlink w:anchor="_Toc28023168" w:history="1">
        <w:r w:rsidRPr="004608F7">
          <w:rPr>
            <w:rStyle w:val="Hyperlink"/>
            <w:noProof/>
          </w:rPr>
          <w:t>Table 1 Keeps News in Fe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8023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69" w:history="1">
        <w:r w:rsidR="001751D0" w:rsidRPr="004608F7">
          <w:rPr>
            <w:rStyle w:val="Hyperlink"/>
            <w:noProof/>
          </w:rPr>
          <w:t>Table 2 Update the Fixtures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69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8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0" w:history="1">
        <w:r w:rsidR="001751D0" w:rsidRPr="004608F7">
          <w:rPr>
            <w:rStyle w:val="Hyperlink"/>
            <w:noProof/>
          </w:rPr>
          <w:t>Table 3 Upload Club Detail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0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0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1" w:history="1">
        <w:r w:rsidR="001751D0" w:rsidRPr="004608F7">
          <w:rPr>
            <w:rStyle w:val="Hyperlink"/>
            <w:noProof/>
          </w:rPr>
          <w:t>Table 4 Upload Player Detail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1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2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2" w:history="1">
        <w:r w:rsidR="001751D0" w:rsidRPr="004608F7">
          <w:rPr>
            <w:rStyle w:val="Hyperlink"/>
            <w:noProof/>
          </w:rPr>
          <w:t>Table 5 Stores the Statistics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2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4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3" w:history="1">
        <w:r w:rsidR="001751D0" w:rsidRPr="004608F7">
          <w:rPr>
            <w:rStyle w:val="Hyperlink"/>
            <w:noProof/>
          </w:rPr>
          <w:t>Table 6 Reads News in Feed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3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5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4" w:history="1">
        <w:r w:rsidR="001751D0" w:rsidRPr="004608F7">
          <w:rPr>
            <w:rStyle w:val="Hyperlink"/>
            <w:noProof/>
          </w:rPr>
          <w:t>Table 7 Knows the Fixtures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4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6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5" w:history="1">
        <w:r w:rsidR="001751D0" w:rsidRPr="004608F7">
          <w:rPr>
            <w:rStyle w:val="Hyperlink"/>
            <w:noProof/>
          </w:rPr>
          <w:t>Table 8 Use Case of Views Statistics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5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7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6" w:history="1">
        <w:r w:rsidR="001751D0" w:rsidRPr="004608F7">
          <w:rPr>
            <w:rStyle w:val="Hyperlink"/>
            <w:noProof/>
          </w:rPr>
          <w:t>Table 9 Table of Views Stastistics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6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7</w:t>
        </w:r>
        <w:r w:rsidR="001751D0">
          <w:rPr>
            <w:noProof/>
            <w:webHidden/>
          </w:rPr>
          <w:fldChar w:fldCharType="end"/>
        </w:r>
      </w:hyperlink>
    </w:p>
    <w:p w:rsidR="001751D0" w:rsidRDefault="00DF2511">
      <w:pPr>
        <w:pStyle w:val="TableofFigures"/>
        <w:tabs>
          <w:tab w:val="right" w:leader="dot" w:pos="9016"/>
        </w:tabs>
        <w:rPr>
          <w:noProof/>
        </w:rPr>
      </w:pPr>
      <w:hyperlink w:anchor="_Toc28023177" w:history="1">
        <w:r w:rsidR="001751D0" w:rsidRPr="004608F7">
          <w:rPr>
            <w:rStyle w:val="Hyperlink"/>
            <w:noProof/>
          </w:rPr>
          <w:t>Table 10 Table of Gets Club and Player Detail</w:t>
        </w:r>
        <w:r w:rsidR="001751D0">
          <w:rPr>
            <w:noProof/>
            <w:webHidden/>
          </w:rPr>
          <w:tab/>
        </w:r>
        <w:r w:rsidR="001751D0">
          <w:rPr>
            <w:noProof/>
            <w:webHidden/>
          </w:rPr>
          <w:fldChar w:fldCharType="begin"/>
        </w:r>
        <w:r w:rsidR="001751D0">
          <w:rPr>
            <w:noProof/>
            <w:webHidden/>
          </w:rPr>
          <w:instrText xml:space="preserve"> PAGEREF _Toc28023177 \h </w:instrText>
        </w:r>
        <w:r w:rsidR="001751D0">
          <w:rPr>
            <w:noProof/>
            <w:webHidden/>
          </w:rPr>
        </w:r>
        <w:r w:rsidR="001751D0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8</w:t>
        </w:r>
        <w:r w:rsidR="001751D0">
          <w:rPr>
            <w:noProof/>
            <w:webHidden/>
          </w:rPr>
          <w:fldChar w:fldCharType="end"/>
        </w:r>
      </w:hyperlink>
    </w:p>
    <w:p w:rsidR="00246D76" w:rsidRDefault="001751D0" w:rsidP="00022539">
      <w:pPr>
        <w:rPr>
          <w:rFonts w:cs="Arial"/>
          <w:szCs w:val="24"/>
        </w:rPr>
      </w:pPr>
      <w:r>
        <w:rPr>
          <w:rFonts w:cs="Arial"/>
          <w:szCs w:val="24"/>
        </w:rPr>
        <w:fldChar w:fldCharType="end"/>
      </w:r>
    </w:p>
    <w:p w:rsidR="00F26C6F" w:rsidRDefault="00F26C6F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Default="001D4BAB" w:rsidP="00022539">
      <w:pPr>
        <w:rPr>
          <w:rFonts w:cs="Arial"/>
          <w:szCs w:val="24"/>
        </w:rPr>
      </w:pPr>
    </w:p>
    <w:p w:rsidR="001D4BAB" w:rsidRPr="001D4BAB" w:rsidRDefault="001D4BAB" w:rsidP="00022539">
      <w:pPr>
        <w:rPr>
          <w:rFonts w:ascii="Times New Roman" w:hAnsi="Times New Roman" w:cs="Times New Roman"/>
          <w:color w:val="1F497D" w:themeColor="text2"/>
          <w:sz w:val="40"/>
          <w:szCs w:val="40"/>
        </w:rPr>
      </w:pPr>
      <w:r w:rsidRPr="001D4BAB">
        <w:rPr>
          <w:rFonts w:ascii="Times New Roman" w:hAnsi="Times New Roman" w:cs="Times New Roman"/>
          <w:color w:val="1F497D" w:themeColor="text2"/>
          <w:sz w:val="40"/>
          <w:szCs w:val="40"/>
        </w:rPr>
        <w:lastRenderedPageBreak/>
        <w:t>Table of Figure</w:t>
      </w:r>
    </w:p>
    <w:p w:rsidR="001D4BAB" w:rsidRDefault="00F26C6F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rFonts w:cs="Arial"/>
          <w:szCs w:val="24"/>
        </w:rPr>
        <w:fldChar w:fldCharType="begin"/>
      </w:r>
      <w:r>
        <w:rPr>
          <w:rFonts w:cs="Arial"/>
          <w:szCs w:val="24"/>
        </w:rPr>
        <w:instrText xml:space="preserve"> TOC \h \z \c "Figure" </w:instrText>
      </w:r>
      <w:r>
        <w:rPr>
          <w:rFonts w:cs="Arial"/>
          <w:szCs w:val="24"/>
        </w:rPr>
        <w:fldChar w:fldCharType="separate"/>
      </w:r>
      <w:hyperlink w:anchor="_Toc28023546" w:history="1">
        <w:r w:rsidR="001D4BAB" w:rsidRPr="00986D8E">
          <w:rPr>
            <w:rStyle w:val="Hyperlink"/>
            <w:noProof/>
          </w:rPr>
          <w:t>Figure 1 Logi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46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6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47" w:history="1">
        <w:r w:rsidR="001D4BAB" w:rsidRPr="00986D8E">
          <w:rPr>
            <w:rStyle w:val="Hyperlink"/>
            <w:noProof/>
          </w:rPr>
          <w:t>Figure 2 Register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47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6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48" w:history="1">
        <w:r w:rsidR="001D4BAB" w:rsidRPr="00986D8E">
          <w:rPr>
            <w:rStyle w:val="Hyperlink"/>
            <w:noProof/>
          </w:rPr>
          <w:t>Figure 3 Add Editor Dashboard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48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7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49" w:history="1">
        <w:r w:rsidR="001D4BAB" w:rsidRPr="00986D8E">
          <w:rPr>
            <w:rStyle w:val="Hyperlink"/>
            <w:noProof/>
          </w:rPr>
          <w:t>Figure 4 Admin News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49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7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0" w:history="1">
        <w:r w:rsidR="001D4BAB" w:rsidRPr="00986D8E">
          <w:rPr>
            <w:rStyle w:val="Hyperlink"/>
            <w:noProof/>
          </w:rPr>
          <w:t>Figure 5 Admin Club Detail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0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8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1" w:history="1">
        <w:r w:rsidR="001D4BAB" w:rsidRPr="00986D8E">
          <w:rPr>
            <w:rStyle w:val="Hyperlink"/>
            <w:noProof/>
          </w:rPr>
          <w:t>Figure 6 Admin Add Club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1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8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2" w:history="1">
        <w:r w:rsidR="001D4BAB" w:rsidRPr="00986D8E">
          <w:rPr>
            <w:rStyle w:val="Hyperlink"/>
            <w:noProof/>
          </w:rPr>
          <w:t>Figure 7 Admin Player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2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9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3" w:history="1">
        <w:r w:rsidR="001D4BAB" w:rsidRPr="00986D8E">
          <w:rPr>
            <w:rStyle w:val="Hyperlink"/>
            <w:noProof/>
          </w:rPr>
          <w:t>Figure 8 Admin Add Player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3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9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4" w:history="1">
        <w:r w:rsidR="001D4BAB" w:rsidRPr="00986D8E">
          <w:rPr>
            <w:rStyle w:val="Hyperlink"/>
            <w:noProof/>
          </w:rPr>
          <w:t>Figure 9 Admin Fixture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4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0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5" w:history="1">
        <w:r w:rsidR="001D4BAB" w:rsidRPr="00986D8E">
          <w:rPr>
            <w:rStyle w:val="Hyperlink"/>
            <w:noProof/>
          </w:rPr>
          <w:t>Figure 10 Admin Add Fixture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5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0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6" w:history="1">
        <w:r w:rsidR="001D4BAB" w:rsidRPr="00986D8E">
          <w:rPr>
            <w:rStyle w:val="Hyperlink"/>
            <w:noProof/>
          </w:rPr>
          <w:t>Figure 11 Admin Statistics Highest Scorer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6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1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7" w:history="1">
        <w:r w:rsidR="001D4BAB" w:rsidRPr="00986D8E">
          <w:rPr>
            <w:rStyle w:val="Hyperlink"/>
            <w:noProof/>
          </w:rPr>
          <w:t>Figure 12 Admin Statistics Red Card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7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1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8" w:history="1">
        <w:r w:rsidR="001D4BAB" w:rsidRPr="00986D8E">
          <w:rPr>
            <w:rStyle w:val="Hyperlink"/>
            <w:noProof/>
          </w:rPr>
          <w:t>Figure 13 Admin Yellow Card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8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2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59" w:history="1">
        <w:r w:rsidR="001D4BAB" w:rsidRPr="00986D8E">
          <w:rPr>
            <w:rStyle w:val="Hyperlink"/>
            <w:noProof/>
          </w:rPr>
          <w:t>Figure 14 Editor News Feed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59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3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0" w:history="1">
        <w:r w:rsidR="001D4BAB" w:rsidRPr="00986D8E">
          <w:rPr>
            <w:rStyle w:val="Hyperlink"/>
            <w:noProof/>
          </w:rPr>
          <w:t>Figure 15 Editor Add News Feed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0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3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1" w:history="1">
        <w:r w:rsidR="001D4BAB" w:rsidRPr="00986D8E">
          <w:rPr>
            <w:rStyle w:val="Hyperlink"/>
            <w:noProof/>
          </w:rPr>
          <w:t>Figure 16 Editor Club Detail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1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4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2" w:history="1">
        <w:r w:rsidR="001D4BAB" w:rsidRPr="00986D8E">
          <w:rPr>
            <w:rStyle w:val="Hyperlink"/>
            <w:noProof/>
          </w:rPr>
          <w:t>Figure 17 Editor Club Detail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2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4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3" w:history="1">
        <w:r w:rsidR="001D4BAB" w:rsidRPr="00986D8E">
          <w:rPr>
            <w:rStyle w:val="Hyperlink"/>
            <w:noProof/>
          </w:rPr>
          <w:t>Figure 18 Editor Player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3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5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4" w:history="1">
        <w:r w:rsidR="001D4BAB" w:rsidRPr="00986D8E">
          <w:rPr>
            <w:rStyle w:val="Hyperlink"/>
            <w:noProof/>
          </w:rPr>
          <w:t>Figure 19 Editor Add Player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4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5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5" w:history="1">
        <w:r w:rsidR="001D4BAB" w:rsidRPr="00986D8E">
          <w:rPr>
            <w:rStyle w:val="Hyperlink"/>
            <w:noProof/>
          </w:rPr>
          <w:t>Figure 20 Editor Fixture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5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6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6" w:history="1">
        <w:r w:rsidR="001D4BAB" w:rsidRPr="00986D8E">
          <w:rPr>
            <w:rStyle w:val="Hyperlink"/>
            <w:noProof/>
          </w:rPr>
          <w:t>Figure 21 Editor Add Fixture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6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6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7" w:history="1">
        <w:r w:rsidR="001D4BAB" w:rsidRPr="00986D8E">
          <w:rPr>
            <w:rStyle w:val="Hyperlink"/>
            <w:noProof/>
          </w:rPr>
          <w:t>Figure 22 Editor Add Red Card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7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7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8" w:history="1">
        <w:r w:rsidR="001D4BAB" w:rsidRPr="00986D8E">
          <w:rPr>
            <w:rStyle w:val="Hyperlink"/>
            <w:noProof/>
          </w:rPr>
          <w:t>Figure 23 Editor Add Yellow Card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8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7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69" w:history="1">
        <w:r w:rsidR="001D4BAB" w:rsidRPr="00986D8E">
          <w:rPr>
            <w:rStyle w:val="Hyperlink"/>
            <w:noProof/>
          </w:rPr>
          <w:t>Figure 24 Editor Add Yellow Card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69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8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0" w:history="1">
        <w:r w:rsidR="001D4BAB" w:rsidRPr="00986D8E">
          <w:rPr>
            <w:rStyle w:val="Hyperlink"/>
            <w:noProof/>
          </w:rPr>
          <w:t>Figure 25 Splash Scree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0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19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1" w:history="1">
        <w:r w:rsidR="001D4BAB" w:rsidRPr="00986D8E">
          <w:rPr>
            <w:rStyle w:val="Hyperlink"/>
            <w:noProof/>
          </w:rPr>
          <w:t>Figure 26 News Feed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1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0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2" w:history="1">
        <w:r w:rsidR="001D4BAB" w:rsidRPr="00986D8E">
          <w:rPr>
            <w:rStyle w:val="Hyperlink"/>
            <w:noProof/>
          </w:rPr>
          <w:t>Figure 27 Fixture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2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1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3" w:history="1">
        <w:r w:rsidR="001D4BAB" w:rsidRPr="00986D8E">
          <w:rPr>
            <w:rStyle w:val="Hyperlink"/>
            <w:noProof/>
          </w:rPr>
          <w:t>Figure 28 Statistics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3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2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4" w:history="1">
        <w:r w:rsidR="001D4BAB" w:rsidRPr="00986D8E">
          <w:rPr>
            <w:rStyle w:val="Hyperlink"/>
            <w:noProof/>
          </w:rPr>
          <w:t>Figure 29 Profile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4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2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5" w:history="1">
        <w:r w:rsidR="001D4BAB" w:rsidRPr="00986D8E">
          <w:rPr>
            <w:rStyle w:val="Hyperlink"/>
            <w:noProof/>
          </w:rPr>
          <w:t>Figure 30 About Us Section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5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3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6" w:history="1">
        <w:r w:rsidR="001D4BAB" w:rsidRPr="00986D8E">
          <w:rPr>
            <w:rStyle w:val="Hyperlink"/>
            <w:noProof/>
          </w:rPr>
          <w:t>Figure 31 Overall Use Case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6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4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7" w:history="1">
        <w:r w:rsidR="001D4BAB" w:rsidRPr="00986D8E">
          <w:rPr>
            <w:rStyle w:val="Hyperlink"/>
            <w:noProof/>
          </w:rPr>
          <w:t>Figure 32 Adds New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7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5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8" w:history="1">
        <w:r w:rsidR="001D4BAB" w:rsidRPr="00986D8E">
          <w:rPr>
            <w:rStyle w:val="Hyperlink"/>
            <w:noProof/>
          </w:rPr>
          <w:t>Figure 33 Edit New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8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5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79" w:history="1">
        <w:r w:rsidR="001D4BAB" w:rsidRPr="00986D8E">
          <w:rPr>
            <w:rStyle w:val="Hyperlink"/>
            <w:noProof/>
          </w:rPr>
          <w:t>Figure 34 Delete the New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79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6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0" w:history="1">
        <w:r w:rsidR="001D4BAB" w:rsidRPr="00986D8E">
          <w:rPr>
            <w:rStyle w:val="Hyperlink"/>
            <w:noProof/>
          </w:rPr>
          <w:t>Figure 35 Add Fixture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0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7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1" w:history="1">
        <w:r w:rsidR="001D4BAB" w:rsidRPr="00986D8E">
          <w:rPr>
            <w:rStyle w:val="Hyperlink"/>
            <w:noProof/>
          </w:rPr>
          <w:t>Figure 36 Edit the fixture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1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7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2" w:history="1">
        <w:r w:rsidR="001D4BAB" w:rsidRPr="00986D8E">
          <w:rPr>
            <w:rStyle w:val="Hyperlink"/>
            <w:noProof/>
          </w:rPr>
          <w:t>Figure 37 Delete the Fixture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2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8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3" w:history="1">
        <w:r w:rsidR="001D4BAB" w:rsidRPr="00986D8E">
          <w:rPr>
            <w:rStyle w:val="Hyperlink"/>
            <w:noProof/>
          </w:rPr>
          <w:t>Figure 38 Add Club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3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9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4" w:history="1">
        <w:r w:rsidR="001D4BAB" w:rsidRPr="00986D8E">
          <w:rPr>
            <w:rStyle w:val="Hyperlink"/>
            <w:noProof/>
          </w:rPr>
          <w:t>Figure 39 Edit Club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4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29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5" w:history="1">
        <w:r w:rsidR="001D4BAB" w:rsidRPr="00986D8E">
          <w:rPr>
            <w:rStyle w:val="Hyperlink"/>
            <w:noProof/>
          </w:rPr>
          <w:t>Figure 40 Delete Club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5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0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6" w:history="1">
        <w:r w:rsidR="001D4BAB" w:rsidRPr="00986D8E">
          <w:rPr>
            <w:rStyle w:val="Hyperlink"/>
            <w:noProof/>
          </w:rPr>
          <w:t>Figure 41 Use Case of Add Player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6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1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7" w:history="1">
        <w:r w:rsidR="001D4BAB" w:rsidRPr="00986D8E">
          <w:rPr>
            <w:rStyle w:val="Hyperlink"/>
            <w:noProof/>
          </w:rPr>
          <w:t>Figure 42 Use Case of Delete Player Detail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7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2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8" w:history="1">
        <w:r w:rsidR="001D4BAB" w:rsidRPr="00986D8E">
          <w:rPr>
            <w:rStyle w:val="Hyperlink"/>
            <w:noProof/>
          </w:rPr>
          <w:t>Figure 43 Add Statistic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8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3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89" w:history="1">
        <w:r w:rsidR="001D4BAB" w:rsidRPr="00986D8E">
          <w:rPr>
            <w:rStyle w:val="Hyperlink"/>
            <w:noProof/>
          </w:rPr>
          <w:t>Figure 44 Edit Statistic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89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3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90" w:history="1">
        <w:r w:rsidR="001D4BAB" w:rsidRPr="00986D8E">
          <w:rPr>
            <w:rStyle w:val="Hyperlink"/>
            <w:noProof/>
          </w:rPr>
          <w:t>Figure 45 Delete Statistic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90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4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91" w:history="1">
        <w:r w:rsidR="001D4BAB" w:rsidRPr="00986D8E">
          <w:rPr>
            <w:rStyle w:val="Hyperlink"/>
            <w:noProof/>
          </w:rPr>
          <w:t>Figure 46 Use Case of News Feed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91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5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92" w:history="1">
        <w:r w:rsidR="001D4BAB" w:rsidRPr="00986D8E">
          <w:rPr>
            <w:rStyle w:val="Hyperlink"/>
            <w:noProof/>
          </w:rPr>
          <w:t>Figure 47 Use Case of Fixtures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92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6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93" w:history="1">
        <w:r w:rsidR="001D4BAB" w:rsidRPr="00986D8E">
          <w:rPr>
            <w:rStyle w:val="Hyperlink"/>
            <w:noProof/>
          </w:rPr>
          <w:t>Figure 48 Use Case of Club Profile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93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8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94" w:history="1">
        <w:r w:rsidR="001D4BAB" w:rsidRPr="00986D8E">
          <w:rPr>
            <w:rStyle w:val="Hyperlink"/>
            <w:noProof/>
          </w:rPr>
          <w:t>Figure 49 System Architecture of Digital ANFA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94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39</w:t>
        </w:r>
        <w:r w:rsidR="001D4BAB">
          <w:rPr>
            <w:noProof/>
            <w:webHidden/>
          </w:rPr>
          <w:fldChar w:fldCharType="end"/>
        </w:r>
      </w:hyperlink>
    </w:p>
    <w:p w:rsidR="001D4BAB" w:rsidRDefault="00DF251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28023595" w:history="1">
        <w:r w:rsidR="001D4BAB" w:rsidRPr="00986D8E">
          <w:rPr>
            <w:rStyle w:val="Hyperlink"/>
            <w:noProof/>
          </w:rPr>
          <w:t>Figure 50 ERD Diagram</w:t>
        </w:r>
        <w:r w:rsidR="001D4BAB">
          <w:rPr>
            <w:noProof/>
            <w:webHidden/>
          </w:rPr>
          <w:tab/>
        </w:r>
        <w:r w:rsidR="001D4BAB">
          <w:rPr>
            <w:noProof/>
            <w:webHidden/>
          </w:rPr>
          <w:fldChar w:fldCharType="begin"/>
        </w:r>
        <w:r w:rsidR="001D4BAB">
          <w:rPr>
            <w:noProof/>
            <w:webHidden/>
          </w:rPr>
          <w:instrText xml:space="preserve"> PAGEREF _Toc28023595 \h </w:instrText>
        </w:r>
        <w:r w:rsidR="001D4BAB">
          <w:rPr>
            <w:noProof/>
            <w:webHidden/>
          </w:rPr>
        </w:r>
        <w:r w:rsidR="001D4BAB">
          <w:rPr>
            <w:noProof/>
            <w:webHidden/>
          </w:rPr>
          <w:fldChar w:fldCharType="separate"/>
        </w:r>
        <w:r w:rsidR="00A77C91">
          <w:rPr>
            <w:noProof/>
            <w:webHidden/>
          </w:rPr>
          <w:t>40</w:t>
        </w:r>
        <w:r w:rsidR="001D4BAB">
          <w:rPr>
            <w:noProof/>
            <w:webHidden/>
          </w:rPr>
          <w:fldChar w:fldCharType="end"/>
        </w:r>
      </w:hyperlink>
    </w:p>
    <w:p w:rsidR="00F26C6F" w:rsidRDefault="00F26C6F" w:rsidP="00022539">
      <w:pPr>
        <w:rPr>
          <w:rFonts w:cs="Arial"/>
          <w:szCs w:val="24"/>
        </w:rPr>
      </w:pPr>
      <w:r>
        <w:rPr>
          <w:rFonts w:cs="Arial"/>
          <w:szCs w:val="24"/>
        </w:rPr>
        <w:fldChar w:fldCharType="end"/>
      </w: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Pr="00022539" w:rsidRDefault="00246D76" w:rsidP="00022539">
      <w:pPr>
        <w:sectPr w:rsidR="00246D76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1402D9" w:rsidRDefault="001402D9" w:rsidP="001402D9">
      <w:pPr>
        <w:pStyle w:val="Heading1"/>
        <w:numPr>
          <w:ilvl w:val="0"/>
          <w:numId w:val="20"/>
        </w:numPr>
      </w:pPr>
      <w:bookmarkStart w:id="0" w:name="_Toc28023146"/>
      <w:bookmarkStart w:id="1" w:name="_Toc28005735"/>
      <w:r>
        <w:lastRenderedPageBreak/>
        <w:t>Introduction</w:t>
      </w:r>
      <w:bookmarkEnd w:id="1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2" w:name="_Toc28005736"/>
      <w:r>
        <w:t>Introduction to Topic</w:t>
      </w:r>
      <w:bookmarkEnd w:id="2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3" w:name="_Toc28005737"/>
      <w:r>
        <w:t>Current Scenario</w:t>
      </w:r>
      <w:bookmarkEnd w:id="3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4" w:name="_Toc28005738"/>
      <w:r>
        <w:t>Problem Domain</w:t>
      </w:r>
      <w:bookmarkEnd w:id="4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5" w:name="_Toc28005739"/>
      <w:r>
        <w:t>Scope</w:t>
      </w:r>
      <w:bookmarkEnd w:id="5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6" w:name="_Toc28005740"/>
      <w:r>
        <w:t>Aims and Objectives</w:t>
      </w:r>
      <w:bookmarkEnd w:id="6"/>
    </w:p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Pr="001402D9" w:rsidRDefault="001402D9" w:rsidP="001402D9"/>
    <w:p w:rsidR="001402D9" w:rsidRDefault="001402D9" w:rsidP="001402D9">
      <w:pPr>
        <w:pStyle w:val="ListParagraph"/>
        <w:ind w:left="1440"/>
        <w:rPr>
          <w:rFonts w:cs="Arial"/>
          <w:szCs w:val="24"/>
        </w:rPr>
      </w:pPr>
    </w:p>
    <w:p w:rsidR="001402D9" w:rsidRDefault="001402D9" w:rsidP="001402D9">
      <w:pPr>
        <w:pStyle w:val="Heading1"/>
        <w:numPr>
          <w:ilvl w:val="0"/>
          <w:numId w:val="20"/>
        </w:numPr>
      </w:pPr>
      <w:bookmarkStart w:id="7" w:name="_Toc28005741"/>
      <w:r>
        <w:t>Background</w:t>
      </w:r>
      <w:bookmarkEnd w:id="7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8" w:name="_Toc28005742"/>
      <w:r>
        <w:t>Project Elaboration</w:t>
      </w:r>
      <w:bookmarkEnd w:id="8"/>
    </w:p>
    <w:p w:rsidR="001402D9" w:rsidRDefault="001402D9" w:rsidP="001402D9">
      <w:pPr>
        <w:pStyle w:val="Heading2"/>
        <w:numPr>
          <w:ilvl w:val="1"/>
          <w:numId w:val="20"/>
        </w:numPr>
      </w:pPr>
      <w:bookmarkStart w:id="9" w:name="_Toc28005743"/>
      <w:r>
        <w:t>Terms/Definition</w:t>
      </w:r>
      <w:bookmarkEnd w:id="9"/>
    </w:p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Default="001402D9" w:rsidP="001402D9"/>
    <w:p w:rsidR="001402D9" w:rsidRPr="001402D9" w:rsidRDefault="001402D9" w:rsidP="001402D9"/>
    <w:p w:rsidR="001402D9" w:rsidRDefault="001402D9" w:rsidP="001402D9">
      <w:pPr>
        <w:pStyle w:val="Heading2"/>
        <w:numPr>
          <w:ilvl w:val="1"/>
          <w:numId w:val="20"/>
        </w:numPr>
      </w:pPr>
      <w:bookmarkStart w:id="10" w:name="_Toc28005744"/>
      <w:r>
        <w:lastRenderedPageBreak/>
        <w:t>System Architecture</w:t>
      </w:r>
      <w:bookmarkEnd w:id="10"/>
    </w:p>
    <w:p w:rsidR="001402D9" w:rsidRPr="001402D9" w:rsidRDefault="001402D9" w:rsidP="001402D9">
      <w:r>
        <w:t>The following diagram represents the system architecture of the project:</w:t>
      </w:r>
    </w:p>
    <w:p w:rsidR="006A0D79" w:rsidRDefault="001402D9" w:rsidP="006A0D79">
      <w:pPr>
        <w:keepNext/>
      </w:pPr>
      <w:r>
        <w:rPr>
          <w:noProof/>
          <w:lang w:val="en-US"/>
        </w:rPr>
        <w:drawing>
          <wp:inline distT="0" distB="0" distL="0" distR="0" wp14:anchorId="21A4A823" wp14:editId="44D30E45">
            <wp:extent cx="5731510" cy="4587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stemArchitectur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2D9" w:rsidRDefault="006A0D79" w:rsidP="006A0D7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System Architecture of Digital ANFA</w:t>
      </w:r>
    </w:p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6A0D79" w:rsidRDefault="006A0D79" w:rsidP="006A0D79"/>
    <w:p w:rsidR="00403C0B" w:rsidRPr="006A0D79" w:rsidRDefault="00403C0B" w:rsidP="006A0D79"/>
    <w:p w:rsidR="001402D9" w:rsidRDefault="001402D9" w:rsidP="006A0D79">
      <w:pPr>
        <w:pStyle w:val="Heading2"/>
        <w:numPr>
          <w:ilvl w:val="1"/>
          <w:numId w:val="20"/>
        </w:numPr>
      </w:pPr>
      <w:bookmarkStart w:id="11" w:name="_Toc28005745"/>
      <w:r>
        <w:lastRenderedPageBreak/>
        <w:t>Feature</w:t>
      </w:r>
      <w:bookmarkEnd w:id="11"/>
    </w:p>
    <w:bookmarkEnd w:id="0"/>
    <w:p w:rsidR="00B2474E" w:rsidRPr="00403C0B" w:rsidRDefault="00403C0B" w:rsidP="00403C0B">
      <w:pPr>
        <w:pStyle w:val="Heading3"/>
      </w:pPr>
      <w:r>
        <w:t>2.4.1. For Web (Admin/Editor)</w:t>
      </w:r>
    </w:p>
    <w:p w:rsidR="00B2474E" w:rsidRDefault="00B2474E" w:rsidP="00B2474E">
      <w:pPr>
        <w:pStyle w:val="ListParagraph"/>
        <w:numPr>
          <w:ilvl w:val="0"/>
          <w:numId w:val="4"/>
        </w:numPr>
        <w:spacing w:after="375" w:line="252" w:lineRule="auto"/>
        <w:jc w:val="both"/>
      </w:pPr>
      <w:r>
        <w:t xml:space="preserve">Admin </w:t>
      </w:r>
    </w:p>
    <w:p w:rsidR="00B2474E" w:rsidRDefault="00B2474E" w:rsidP="00B2474E">
      <w:pPr>
        <w:pStyle w:val="ListParagraph"/>
        <w:numPr>
          <w:ilvl w:val="0"/>
          <w:numId w:val="22"/>
        </w:numPr>
        <w:spacing w:after="375" w:line="252" w:lineRule="auto"/>
        <w:jc w:val="both"/>
      </w:pPr>
      <w:r>
        <w:t>User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Username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First Name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Last Name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Email</w:t>
      </w:r>
    </w:p>
    <w:p w:rsidR="00B2474E" w:rsidRDefault="00B2474E" w:rsidP="00B2474E">
      <w:pPr>
        <w:pStyle w:val="ListParagraph"/>
        <w:numPr>
          <w:ilvl w:val="2"/>
          <w:numId w:val="22"/>
        </w:numPr>
        <w:spacing w:after="375" w:line="252" w:lineRule="auto"/>
        <w:jc w:val="both"/>
      </w:pPr>
      <w:r>
        <w:t>User Password</w:t>
      </w:r>
    </w:p>
    <w:p w:rsidR="00B2474E" w:rsidRDefault="00B2474E" w:rsidP="00B2474E">
      <w:pPr>
        <w:pStyle w:val="ListParagraph"/>
        <w:numPr>
          <w:ilvl w:val="2"/>
          <w:numId w:val="22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3"/>
          <w:numId w:val="22"/>
        </w:numPr>
      </w:pPr>
      <w:r>
        <w:t>Add the Editor</w:t>
      </w:r>
    </w:p>
    <w:p w:rsidR="00B2474E" w:rsidRDefault="00B2474E" w:rsidP="00B2474E">
      <w:pPr>
        <w:pStyle w:val="ListParagraph"/>
        <w:numPr>
          <w:ilvl w:val="3"/>
          <w:numId w:val="22"/>
        </w:numPr>
      </w:pPr>
      <w:r>
        <w:t>Update the Editor detail</w:t>
      </w:r>
    </w:p>
    <w:p w:rsidR="00B2474E" w:rsidRDefault="00B2474E" w:rsidP="00B2474E">
      <w:pPr>
        <w:pStyle w:val="ListParagraph"/>
        <w:numPr>
          <w:ilvl w:val="3"/>
          <w:numId w:val="22"/>
        </w:numPr>
      </w:pPr>
      <w:r>
        <w:t>Delete the Editor (if required)</w:t>
      </w:r>
    </w:p>
    <w:p w:rsidR="00B2474E" w:rsidRPr="0025408A" w:rsidRDefault="00B2474E" w:rsidP="00B2474E">
      <w:pPr>
        <w:pStyle w:val="ListParagraph"/>
        <w:numPr>
          <w:ilvl w:val="0"/>
          <w:numId w:val="4"/>
        </w:numPr>
        <w:rPr>
          <w:b/>
        </w:rPr>
      </w:pPr>
      <w:r>
        <w:t>Admin and Editor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News Feeds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itl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yp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Description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Imag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>Add the News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>Update the News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>Delete the News (if required)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Club Det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Nam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Descrip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Founded Dat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ddress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Em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Divis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ffilia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Home Jersey Colo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Away Jersey Colo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Sponso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Kit Sponsor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Logo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Actions:</w:t>
      </w:r>
    </w:p>
    <w:p w:rsidR="00B2474E" w:rsidRDefault="00B2474E" w:rsidP="00B2474E">
      <w:pPr>
        <w:pStyle w:val="ListParagraph"/>
        <w:ind w:left="4320"/>
      </w:pPr>
      <w:r>
        <w:t>- Adds the Club details</w:t>
      </w:r>
    </w:p>
    <w:p w:rsidR="00B2474E" w:rsidRDefault="00B2474E" w:rsidP="00B2474E">
      <w:pPr>
        <w:pStyle w:val="ListParagraph"/>
        <w:ind w:left="4320"/>
      </w:pPr>
      <w:r>
        <w:t>- Update/Edit the Club details</w:t>
      </w:r>
    </w:p>
    <w:p w:rsidR="00B2474E" w:rsidRDefault="00B2474E" w:rsidP="00B2474E">
      <w:pPr>
        <w:pStyle w:val="ListParagraph"/>
        <w:ind w:left="4320"/>
      </w:pPr>
      <w:r>
        <w:t>- Delete the Club detail (if required)</w:t>
      </w: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Player Detail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First Nam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Last Nam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Dat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lac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Gender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osition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Country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Imag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Club Id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Status (active/inactive)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Actions: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Adds the Player details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Update/Edit the Players details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Delete the Player details (if required)</w:t>
      </w:r>
    </w:p>
    <w:p w:rsidR="00B2474E" w:rsidRDefault="00B2474E" w:rsidP="00B2474E">
      <w:pPr>
        <w:pStyle w:val="ListParagraph"/>
        <w:numPr>
          <w:ilvl w:val="0"/>
          <w:numId w:val="5"/>
        </w:numPr>
        <w:spacing w:after="375" w:line="252" w:lineRule="auto"/>
        <w:jc w:val="both"/>
      </w:pPr>
      <w:r>
        <w:t>Tournaments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ournament Id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ournament Name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ournament Type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Season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Title Sponsor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>Organizers</w:t>
      </w:r>
    </w:p>
    <w:p w:rsidR="00B2474E" w:rsidRDefault="00B2474E" w:rsidP="00B2474E">
      <w:pPr>
        <w:pStyle w:val="ListParagraph"/>
        <w:numPr>
          <w:ilvl w:val="2"/>
          <w:numId w:val="5"/>
        </w:numPr>
        <w:spacing w:after="375" w:line="252" w:lineRule="auto"/>
        <w:jc w:val="both"/>
      </w:pPr>
      <w:r>
        <w:t xml:space="preserve">Actions: </w:t>
      </w:r>
    </w:p>
    <w:p w:rsidR="00B2474E" w:rsidRDefault="00B2474E" w:rsidP="00B2474E">
      <w:pPr>
        <w:pStyle w:val="ListParagraph"/>
        <w:numPr>
          <w:ilvl w:val="1"/>
          <w:numId w:val="8"/>
        </w:numPr>
        <w:spacing w:after="375" w:line="252" w:lineRule="auto"/>
        <w:jc w:val="both"/>
      </w:pPr>
      <w:r>
        <w:t>Adds the tournaments detail</w:t>
      </w:r>
    </w:p>
    <w:p w:rsidR="00B2474E" w:rsidRDefault="00B2474E" w:rsidP="00B2474E">
      <w:pPr>
        <w:pStyle w:val="ListParagraph"/>
        <w:numPr>
          <w:ilvl w:val="1"/>
          <w:numId w:val="8"/>
        </w:numPr>
        <w:spacing w:after="375" w:line="252" w:lineRule="auto"/>
        <w:jc w:val="both"/>
      </w:pPr>
      <w:r>
        <w:t>Edit/Update the tournaments detail</w:t>
      </w:r>
    </w:p>
    <w:p w:rsidR="00B2474E" w:rsidRPr="0025408A" w:rsidRDefault="00B2474E" w:rsidP="00B2474E">
      <w:pPr>
        <w:pStyle w:val="ListParagraph"/>
        <w:numPr>
          <w:ilvl w:val="1"/>
          <w:numId w:val="8"/>
        </w:numPr>
        <w:spacing w:after="375" w:line="252" w:lineRule="auto"/>
        <w:jc w:val="both"/>
      </w:pPr>
      <w:r>
        <w:t>Delete the tournaments detail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Fixtures/Match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1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2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Kick Off Tim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Venu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1 Scor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2 Score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1 Result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Club 2 Result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>Status (Played/Not Yet Played)</w:t>
      </w:r>
    </w:p>
    <w:p w:rsidR="00B2474E" w:rsidRDefault="00B2474E" w:rsidP="00B2474E">
      <w:pPr>
        <w:pStyle w:val="ListParagraph"/>
        <w:numPr>
          <w:ilvl w:val="0"/>
          <w:numId w:val="9"/>
        </w:numPr>
        <w:ind w:left="3600"/>
      </w:pPr>
      <w:r>
        <w:t xml:space="preserve">Actions: </w:t>
      </w:r>
    </w:p>
    <w:p w:rsidR="00B2474E" w:rsidRDefault="00B2474E" w:rsidP="00B2474E">
      <w:pPr>
        <w:pStyle w:val="ListParagraph"/>
        <w:numPr>
          <w:ilvl w:val="0"/>
          <w:numId w:val="10"/>
        </w:numPr>
        <w:ind w:left="5040"/>
      </w:pPr>
      <w:r>
        <w:t>Adds the match/fixtures detail</w:t>
      </w:r>
    </w:p>
    <w:p w:rsidR="00B2474E" w:rsidRDefault="00B2474E" w:rsidP="00B2474E">
      <w:pPr>
        <w:pStyle w:val="ListParagraph"/>
        <w:numPr>
          <w:ilvl w:val="0"/>
          <w:numId w:val="10"/>
        </w:numPr>
        <w:ind w:left="5040"/>
      </w:pPr>
      <w:r>
        <w:t>Edit/Update the fixture detail</w:t>
      </w:r>
    </w:p>
    <w:p w:rsidR="00B2474E" w:rsidRDefault="00B2474E" w:rsidP="00B2474E">
      <w:pPr>
        <w:pStyle w:val="ListParagraph"/>
        <w:numPr>
          <w:ilvl w:val="0"/>
          <w:numId w:val="10"/>
        </w:numPr>
        <w:ind w:left="5040"/>
      </w:pPr>
      <w:r>
        <w:t>Delete the fixture detail</w:t>
      </w:r>
    </w:p>
    <w:p w:rsidR="00B2474E" w:rsidRDefault="00B2474E" w:rsidP="00B2474E"/>
    <w:p w:rsidR="00B2474E" w:rsidRDefault="00B2474E" w:rsidP="00B2474E">
      <w:pPr>
        <w:pStyle w:val="ListParagraph"/>
        <w:numPr>
          <w:ilvl w:val="0"/>
          <w:numId w:val="5"/>
        </w:numPr>
      </w:pPr>
      <w:r>
        <w:t>Statistics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 xml:space="preserve">Player First Name 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Last Name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Goals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Red Car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Yellow Car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Clean Sheets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Total Number of Clean Sheets</w:t>
      </w:r>
    </w:p>
    <w:p w:rsidR="00B2474E" w:rsidRDefault="00B2474E" w:rsidP="00B2474E"/>
    <w:p w:rsidR="00B2474E" w:rsidRDefault="00B2474E" w:rsidP="00B2474E">
      <w:pPr>
        <w:pStyle w:val="ListParagraph"/>
        <w:numPr>
          <w:ilvl w:val="0"/>
          <w:numId w:val="17"/>
        </w:numPr>
      </w:pPr>
      <w:r>
        <w:t>Actions: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Adds the Statistics detail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Edit/Update the Statistics Detail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Delete the Statistics Detail</w:t>
      </w:r>
    </w:p>
    <w:p w:rsidR="00B2474E" w:rsidRDefault="00B2474E" w:rsidP="00B2474E"/>
    <w:p w:rsidR="00B2474E" w:rsidRDefault="00B2474E" w:rsidP="00B2474E"/>
    <w:p w:rsidR="00B2474E" w:rsidRDefault="00B2474E" w:rsidP="00B2474E"/>
    <w:p w:rsidR="00B2474E" w:rsidRDefault="00B2474E" w:rsidP="00B2474E"/>
    <w:p w:rsidR="0015200D" w:rsidRDefault="0015200D" w:rsidP="00B2474E"/>
    <w:p w:rsidR="0015200D" w:rsidRDefault="0015200D" w:rsidP="00B2474E"/>
    <w:p w:rsidR="0015200D" w:rsidRDefault="0015200D" w:rsidP="00B2474E"/>
    <w:p w:rsidR="0015200D" w:rsidRDefault="0015200D" w:rsidP="00B2474E"/>
    <w:p w:rsidR="00B2474E" w:rsidRDefault="0015200D" w:rsidP="0008579D">
      <w:pPr>
        <w:pStyle w:val="Heading3"/>
      </w:pPr>
      <w:r>
        <w:lastRenderedPageBreak/>
        <w:t>2.4.2. For Mobile Application (User)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News Feeds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itl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Description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Typ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News Imag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6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1"/>
          <w:numId w:val="6"/>
        </w:numPr>
      </w:pPr>
      <w:r>
        <w:t xml:space="preserve">Views the news feeds 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Club Det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Nam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Descrip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Logo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ddress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Email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Telephone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Club Affiliation</w:t>
      </w:r>
    </w:p>
    <w:p w:rsidR="00B2474E" w:rsidRDefault="00B2474E" w:rsidP="00B2474E">
      <w:pPr>
        <w:pStyle w:val="ListParagraph"/>
        <w:numPr>
          <w:ilvl w:val="0"/>
          <w:numId w:val="7"/>
        </w:numPr>
      </w:pPr>
      <w:r>
        <w:t>Actions:</w:t>
      </w:r>
    </w:p>
    <w:p w:rsidR="00B2474E" w:rsidRDefault="00B2474E" w:rsidP="00B2474E">
      <w:pPr>
        <w:pStyle w:val="ListParagraph"/>
        <w:ind w:left="4320"/>
      </w:pPr>
      <w:r>
        <w:t>- Views the Club Detail</w:t>
      </w: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Player Detail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layer Nam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Dat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lace of Birth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Position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Jersey No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Nationality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Image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Club Id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Status (activate/deactivate)</w:t>
      </w:r>
    </w:p>
    <w:p w:rsidR="00B2474E" w:rsidRDefault="00B2474E" w:rsidP="00B2474E">
      <w:pPr>
        <w:pStyle w:val="ListParagraph"/>
        <w:numPr>
          <w:ilvl w:val="0"/>
          <w:numId w:val="8"/>
        </w:numPr>
      </w:pPr>
      <w:r>
        <w:t>Actions:</w:t>
      </w:r>
    </w:p>
    <w:p w:rsidR="00B2474E" w:rsidRDefault="00B2474E" w:rsidP="00B2474E">
      <w:pPr>
        <w:pStyle w:val="ListParagraph"/>
        <w:numPr>
          <w:ilvl w:val="1"/>
          <w:numId w:val="8"/>
        </w:numPr>
      </w:pPr>
      <w:r>
        <w:t>Views the Player Detail</w:t>
      </w:r>
    </w:p>
    <w:p w:rsidR="00B2474E" w:rsidRDefault="00B2474E" w:rsidP="00B2474E">
      <w:r>
        <w:tab/>
      </w:r>
    </w:p>
    <w:p w:rsidR="00B2474E" w:rsidRDefault="00B2474E" w:rsidP="00B2474E"/>
    <w:p w:rsidR="00B2474E" w:rsidRDefault="00B2474E" w:rsidP="00B2474E"/>
    <w:p w:rsidR="00C978B2" w:rsidRDefault="00C978B2" w:rsidP="00B2474E"/>
    <w:p w:rsidR="00C978B2" w:rsidRDefault="00C978B2" w:rsidP="00B2474E"/>
    <w:p w:rsidR="00C978B2" w:rsidRDefault="00C978B2" w:rsidP="00B2474E"/>
    <w:p w:rsidR="00B2474E" w:rsidRPr="0025408A" w:rsidRDefault="00B2474E" w:rsidP="00B2474E"/>
    <w:p w:rsidR="00B2474E" w:rsidRDefault="00B2474E" w:rsidP="00B2474E">
      <w:pPr>
        <w:pStyle w:val="ListParagraph"/>
        <w:numPr>
          <w:ilvl w:val="0"/>
          <w:numId w:val="5"/>
        </w:numPr>
      </w:pPr>
      <w:r>
        <w:lastRenderedPageBreak/>
        <w:t>Fixtures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Club 1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Club 2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Date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Time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Venue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>Result</w:t>
      </w:r>
    </w:p>
    <w:p w:rsidR="00B2474E" w:rsidRDefault="00B2474E" w:rsidP="00B2474E">
      <w:pPr>
        <w:pStyle w:val="ListParagraph"/>
        <w:numPr>
          <w:ilvl w:val="0"/>
          <w:numId w:val="9"/>
        </w:numPr>
      </w:pPr>
      <w:r>
        <w:t xml:space="preserve">Actions: </w:t>
      </w:r>
    </w:p>
    <w:p w:rsidR="00B2474E" w:rsidRDefault="00B2474E" w:rsidP="00B2474E">
      <w:pPr>
        <w:pStyle w:val="ListParagraph"/>
        <w:numPr>
          <w:ilvl w:val="0"/>
          <w:numId w:val="10"/>
        </w:numPr>
      </w:pPr>
      <w:r>
        <w:t>Views the Fixtures</w:t>
      </w:r>
      <w:r>
        <w:tab/>
      </w:r>
    </w:p>
    <w:p w:rsidR="00B2474E" w:rsidRDefault="00B2474E" w:rsidP="00B2474E">
      <w:pPr>
        <w:pStyle w:val="ListParagraph"/>
        <w:ind w:left="4320"/>
      </w:pPr>
    </w:p>
    <w:p w:rsidR="00B2474E" w:rsidRDefault="00B2474E" w:rsidP="00B2474E">
      <w:pPr>
        <w:pStyle w:val="ListParagraph"/>
        <w:numPr>
          <w:ilvl w:val="0"/>
          <w:numId w:val="5"/>
        </w:numPr>
      </w:pPr>
      <w:r>
        <w:t>Statistics</w:t>
      </w:r>
    </w:p>
    <w:p w:rsidR="00B2474E" w:rsidRDefault="00B2474E" w:rsidP="00B2474E">
      <w:pPr>
        <w:pStyle w:val="ListParagraph"/>
        <w:numPr>
          <w:ilvl w:val="0"/>
          <w:numId w:val="23"/>
        </w:numPr>
      </w:pPr>
      <w:r>
        <w:t>Views Points Table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Highest Scorer</w:t>
      </w:r>
      <w:r>
        <w:tab/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 xml:space="preserve">Player Name 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Goals</w:t>
      </w:r>
    </w:p>
    <w:p w:rsidR="00B2474E" w:rsidRDefault="00B2474E" w:rsidP="00B2474E">
      <w:pPr>
        <w:pStyle w:val="ListParagraph"/>
        <w:numPr>
          <w:ilvl w:val="0"/>
          <w:numId w:val="13"/>
        </w:numPr>
      </w:pPr>
      <w:r>
        <w:t>Red Car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3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Yellow Car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Id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Player Name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Club</w:t>
      </w:r>
    </w:p>
    <w:p w:rsidR="00B2474E" w:rsidRDefault="00B2474E" w:rsidP="00B2474E">
      <w:pPr>
        <w:pStyle w:val="ListParagraph"/>
        <w:numPr>
          <w:ilvl w:val="1"/>
          <w:numId w:val="17"/>
        </w:numPr>
      </w:pPr>
      <w:r>
        <w:t>Total Cards</w:t>
      </w:r>
    </w:p>
    <w:p w:rsidR="00B2474E" w:rsidRDefault="00B2474E" w:rsidP="00B2474E">
      <w:pPr>
        <w:pStyle w:val="ListParagraph"/>
        <w:numPr>
          <w:ilvl w:val="0"/>
          <w:numId w:val="17"/>
        </w:numPr>
      </w:pPr>
      <w:r>
        <w:t>Actions:</w:t>
      </w:r>
    </w:p>
    <w:p w:rsidR="00B2474E" w:rsidRDefault="00B2474E" w:rsidP="00B2474E">
      <w:pPr>
        <w:pStyle w:val="ListParagraph"/>
        <w:numPr>
          <w:ilvl w:val="0"/>
          <w:numId w:val="19"/>
        </w:numPr>
      </w:pPr>
      <w:r>
        <w:t>Views the Statistics</w:t>
      </w:r>
    </w:p>
    <w:p w:rsidR="00B2474E" w:rsidRDefault="00B2474E" w:rsidP="00B2474E">
      <w:pPr>
        <w:pStyle w:val="ListParagraph"/>
        <w:ind w:left="1080"/>
      </w:pPr>
    </w:p>
    <w:p w:rsidR="00B2474E" w:rsidRDefault="00B2474E" w:rsidP="00B2474E"/>
    <w:p w:rsidR="0083384E" w:rsidRDefault="0083384E" w:rsidP="0083384E"/>
    <w:p w:rsidR="000D6E08" w:rsidRDefault="000D6E08" w:rsidP="0083384E"/>
    <w:p w:rsidR="000D6E08" w:rsidRDefault="000D6E08" w:rsidP="0083384E"/>
    <w:p w:rsidR="000D6E08" w:rsidRDefault="000D6E08" w:rsidP="0083384E"/>
    <w:p w:rsidR="000D6E08" w:rsidRDefault="000D6E08" w:rsidP="0083384E"/>
    <w:p w:rsidR="000D6E08" w:rsidRDefault="000D6E08" w:rsidP="0083384E"/>
    <w:p w:rsidR="000D6E08" w:rsidRDefault="000D6E08" w:rsidP="0083384E"/>
    <w:p w:rsidR="00FE55B7" w:rsidRDefault="00FE55B7" w:rsidP="00FE55B7">
      <w:pPr>
        <w:pStyle w:val="Heading2"/>
        <w:numPr>
          <w:ilvl w:val="1"/>
          <w:numId w:val="20"/>
        </w:numPr>
      </w:pPr>
      <w:bookmarkStart w:id="12" w:name="_Toc28023149"/>
      <w:bookmarkStart w:id="13" w:name="_Toc28005746"/>
      <w:r>
        <w:lastRenderedPageBreak/>
        <w:t>Wireframe</w:t>
      </w:r>
      <w:bookmarkEnd w:id="13"/>
    </w:p>
    <w:p w:rsidR="00FE55B7" w:rsidRDefault="00FE55B7" w:rsidP="00FE55B7">
      <w:pPr>
        <w:pStyle w:val="Heading2"/>
        <w:numPr>
          <w:ilvl w:val="1"/>
          <w:numId w:val="20"/>
        </w:numPr>
      </w:pPr>
      <w:bookmarkStart w:id="14" w:name="_Toc28005747"/>
      <w:r>
        <w:t>Similar System</w:t>
      </w:r>
      <w:bookmarkEnd w:id="14"/>
    </w:p>
    <w:p w:rsidR="00FE55B7" w:rsidRDefault="00FE55B7" w:rsidP="00FE55B7">
      <w:pPr>
        <w:pStyle w:val="Heading2"/>
        <w:numPr>
          <w:ilvl w:val="1"/>
          <w:numId w:val="20"/>
        </w:numPr>
      </w:pPr>
      <w:bookmarkStart w:id="15" w:name="_Toc28005748"/>
      <w:r>
        <w:t>Comp</w:t>
      </w:r>
      <w:bookmarkStart w:id="16" w:name="_GoBack"/>
      <w:bookmarkEnd w:id="16"/>
      <w:r>
        <w:t>arison</w:t>
      </w:r>
      <w:bookmarkEnd w:id="15"/>
    </w:p>
    <w:p w:rsidR="00FE55B7" w:rsidRDefault="00FE55B7" w:rsidP="00FE55B7">
      <w:pPr>
        <w:pStyle w:val="Heading1"/>
      </w:pPr>
      <w:bookmarkStart w:id="17" w:name="_Toc28005749"/>
      <w:r>
        <w:t>Conclusion</w:t>
      </w:r>
      <w:bookmarkEnd w:id="17"/>
    </w:p>
    <w:p w:rsidR="00FE55B7" w:rsidRDefault="00FE55B7" w:rsidP="00FE55B7">
      <w:pPr>
        <w:pStyle w:val="Heading1"/>
        <w:ind w:left="720"/>
      </w:pPr>
    </w:p>
    <w:p w:rsidR="000D6E08" w:rsidRPr="00827B98" w:rsidRDefault="000D6E08" w:rsidP="00FE55B7">
      <w:pPr>
        <w:pStyle w:val="Heading1"/>
        <w:ind w:left="720"/>
        <w:rPr>
          <w:rStyle w:val="Heading1Char"/>
        </w:rPr>
      </w:pPr>
      <w:r>
        <w:t>Wire Frame</w:t>
      </w:r>
      <w:bookmarkEnd w:id="12"/>
    </w:p>
    <w:p w:rsidR="00827B98" w:rsidRDefault="00827B98" w:rsidP="00827B98">
      <w:pPr>
        <w:pStyle w:val="Heading2"/>
        <w:numPr>
          <w:ilvl w:val="1"/>
          <w:numId w:val="21"/>
        </w:numPr>
      </w:pPr>
      <w:bookmarkStart w:id="18" w:name="_Toc28023150"/>
      <w:r>
        <w:t>Wire Frame of Website</w:t>
      </w:r>
      <w:bookmarkEnd w:id="18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4A9F6D81" wp14:editId="6138DD0E">
            <wp:extent cx="3924848" cy="28674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inSec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19" w:name="_Toc2802354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</w:t>
      </w:r>
      <w:r>
        <w:fldChar w:fldCharType="end"/>
      </w:r>
      <w:r>
        <w:t xml:space="preserve"> Login</w:t>
      </w:r>
      <w:bookmarkEnd w:id="19"/>
    </w:p>
    <w:p w:rsidR="00593E47" w:rsidRDefault="00593E47" w:rsidP="00593E47">
      <w:pPr>
        <w:keepNext/>
        <w:rPr>
          <w:noProof/>
          <w:lang w:val="en-US"/>
        </w:rPr>
      </w:pPr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5D855134" wp14:editId="5E89200A">
            <wp:extent cx="4124901" cy="301984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gisterSecti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0" w:name="_Toc280235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</w:t>
      </w:r>
      <w:r>
        <w:fldChar w:fldCharType="end"/>
      </w:r>
      <w:r>
        <w:t xml:space="preserve"> Register</w:t>
      </w:r>
      <w:bookmarkEnd w:id="20"/>
    </w:p>
    <w:p w:rsidR="00593E47" w:rsidRDefault="00593E47" w:rsidP="00593E47"/>
    <w:p w:rsidR="00593E47" w:rsidRDefault="00593E47" w:rsidP="00593E47"/>
    <w:p w:rsidR="00593E47" w:rsidRPr="00593E47" w:rsidRDefault="00593E47" w:rsidP="00593E47"/>
    <w:p w:rsidR="00705EDD" w:rsidRDefault="00593E47" w:rsidP="00593E47">
      <w:pPr>
        <w:pStyle w:val="Heading2"/>
        <w:numPr>
          <w:ilvl w:val="2"/>
          <w:numId w:val="21"/>
        </w:numPr>
      </w:pPr>
      <w:bookmarkStart w:id="21" w:name="_Toc28023151"/>
      <w:r>
        <w:t>Admin</w:t>
      </w:r>
      <w:bookmarkEnd w:id="21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4D9F0BE7" wp14:editId="699888D0">
            <wp:extent cx="5731510" cy="28835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dmin Dashboard to add edito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2" w:name="_Toc2802354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</w:t>
      </w:r>
      <w:r>
        <w:fldChar w:fldCharType="end"/>
      </w:r>
      <w:r>
        <w:t xml:space="preserve"> Add Editor Dashboard</w:t>
      </w:r>
      <w:bookmarkEnd w:id="22"/>
    </w:p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BC582FC" wp14:editId="033EB4D9">
            <wp:extent cx="4801270" cy="477269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dminNewFeedSectio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3" w:name="_Toc2802354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5</w:t>
      </w:r>
      <w:r>
        <w:fldChar w:fldCharType="end"/>
      </w:r>
      <w:r>
        <w:t xml:space="preserve"> Admin News Section</w:t>
      </w:r>
      <w:bookmarkEnd w:id="23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17AC9E42" wp14:editId="54401103">
            <wp:extent cx="5731510" cy="2463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dminClubDetail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4" w:name="_Toc2802355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6</w:t>
      </w:r>
      <w:r>
        <w:fldChar w:fldCharType="end"/>
      </w:r>
      <w:r>
        <w:t xml:space="preserve"> Admin Club Detail Section</w:t>
      </w:r>
      <w:bookmarkEnd w:id="24"/>
    </w:p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38D97210" wp14:editId="08F99EB7">
            <wp:extent cx="5731510" cy="27254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dminAddClubDetail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5" w:name="_Toc2802355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7</w:t>
      </w:r>
      <w:r>
        <w:fldChar w:fldCharType="end"/>
      </w:r>
      <w:r>
        <w:t xml:space="preserve"> Admin Add Club Detail</w:t>
      </w:r>
      <w:bookmarkEnd w:id="25"/>
    </w:p>
    <w:p w:rsidR="00593E47" w:rsidRDefault="00593E47" w:rsidP="00593E47"/>
    <w:p w:rsidR="00593E47" w:rsidRPr="00593E47" w:rsidRDefault="00593E47" w:rsidP="00593E47"/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6B4A9038" wp14:editId="268BA7F6">
            <wp:extent cx="5731510" cy="24879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dminPlayerProfil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6" w:name="_Toc2802355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8</w:t>
      </w:r>
      <w:r>
        <w:fldChar w:fldCharType="end"/>
      </w:r>
      <w:r>
        <w:t xml:space="preserve"> Admin Player Section</w:t>
      </w:r>
      <w:bookmarkEnd w:id="26"/>
    </w:p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6B74655" wp14:editId="50120D09">
            <wp:extent cx="5731510" cy="30727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dminAddPlayerDetail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7" w:name="_Toc2802355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9</w:t>
      </w:r>
      <w:r>
        <w:fldChar w:fldCharType="end"/>
      </w:r>
      <w:r>
        <w:t xml:space="preserve"> Admin Add Player Section</w:t>
      </w:r>
      <w:bookmarkEnd w:id="27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5F8AEA29" wp14:editId="6F460334">
            <wp:extent cx="5731510" cy="25095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minFixture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28" w:name="_Toc2802355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0</w:t>
      </w:r>
      <w:r>
        <w:fldChar w:fldCharType="end"/>
      </w:r>
      <w:r>
        <w:t xml:space="preserve"> Admin Fixture Section</w:t>
      </w:r>
      <w:bookmarkEnd w:id="28"/>
    </w:p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6BF5D9B3" wp14:editId="51AD92F3">
            <wp:extent cx="5731510" cy="28536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dminAddFixture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Pr="00593E47" w:rsidRDefault="00593E47" w:rsidP="00593E47">
      <w:pPr>
        <w:pStyle w:val="Caption"/>
      </w:pPr>
      <w:bookmarkStart w:id="29" w:name="_Toc280235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1</w:t>
      </w:r>
      <w:r>
        <w:fldChar w:fldCharType="end"/>
      </w:r>
      <w:r>
        <w:t xml:space="preserve"> Admin Add Fixture Section</w:t>
      </w:r>
      <w:bookmarkEnd w:id="29"/>
    </w:p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AEB55EA" wp14:editId="014B9920">
            <wp:extent cx="5731510" cy="31343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ddEditorHGoal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0" w:name="_Toc280235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2</w:t>
      </w:r>
      <w:r>
        <w:fldChar w:fldCharType="end"/>
      </w:r>
      <w:r>
        <w:t xml:space="preserve"> Admin Statistics Highest Scorer Section</w:t>
      </w:r>
      <w:bookmarkEnd w:id="30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4C3E0D0F" wp14:editId="0387C747">
            <wp:extent cx="5687219" cy="308653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ddAdminRedCar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1" w:name="_Toc280235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3</w:t>
      </w:r>
      <w:r>
        <w:fldChar w:fldCharType="end"/>
      </w:r>
      <w:r>
        <w:t xml:space="preserve"> Admin Statistics Red Card Section</w:t>
      </w:r>
      <w:bookmarkEnd w:id="31"/>
    </w:p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AF4B108" wp14:editId="68384942">
            <wp:extent cx="5458587" cy="295316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addAdminYellowCard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2" w:name="_Toc280235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4</w:t>
      </w:r>
      <w:r>
        <w:fldChar w:fldCharType="end"/>
      </w:r>
      <w:r>
        <w:t xml:space="preserve"> Admin Yellow Card Section</w:t>
      </w:r>
      <w:bookmarkEnd w:id="32"/>
    </w:p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Pr="00593E47" w:rsidRDefault="00593E47" w:rsidP="00593E47"/>
    <w:p w:rsidR="00593E47" w:rsidRDefault="00593E47" w:rsidP="00593E47">
      <w:pPr>
        <w:pStyle w:val="Heading2"/>
        <w:numPr>
          <w:ilvl w:val="2"/>
          <w:numId w:val="21"/>
        </w:numPr>
      </w:pPr>
      <w:bookmarkStart w:id="33" w:name="_Toc28023152"/>
      <w:r>
        <w:lastRenderedPageBreak/>
        <w:t>Editor</w:t>
      </w:r>
      <w:bookmarkEnd w:id="33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525F6282" wp14:editId="305306E5">
            <wp:extent cx="4934639" cy="244826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editorNewsFeed Dashboar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4" w:name="_Toc280235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5</w:t>
      </w:r>
      <w:r>
        <w:fldChar w:fldCharType="end"/>
      </w:r>
      <w:r>
        <w:t xml:space="preserve"> Editor News Feed Section</w:t>
      </w:r>
      <w:bookmarkEnd w:id="34"/>
    </w:p>
    <w:p w:rsidR="00593E47" w:rsidRDefault="00593E47" w:rsidP="00593E47">
      <w:pPr>
        <w:keepNext/>
        <w:rPr>
          <w:noProof/>
          <w:lang w:val="en-US"/>
        </w:rPr>
      </w:pPr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7C3C47B8" wp14:editId="2F985774">
            <wp:extent cx="5077534" cy="258163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editorAddNewsDashboard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5" w:name="_Toc280235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6</w:t>
      </w:r>
      <w:r>
        <w:fldChar w:fldCharType="end"/>
      </w:r>
      <w:r>
        <w:t xml:space="preserve"> Editor Add News Feed Section</w:t>
      </w:r>
      <w:bookmarkEnd w:id="35"/>
    </w:p>
    <w:p w:rsidR="00593E47" w:rsidRDefault="00593E47" w:rsidP="00593E47"/>
    <w:p w:rsidR="00593E47" w:rsidRDefault="00593E47" w:rsidP="00593E47"/>
    <w:p w:rsidR="00593E47" w:rsidRDefault="00593E47" w:rsidP="00593E47"/>
    <w:p w:rsidR="00593E47" w:rsidRPr="00593E47" w:rsidRDefault="00593E47" w:rsidP="00593E47"/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25FCF7E" wp14:editId="30A7B9CA">
            <wp:extent cx="5731510" cy="23749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editorClubDetail Dashboard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6" w:name="_Toc280235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7</w:t>
      </w:r>
      <w:r>
        <w:fldChar w:fldCharType="end"/>
      </w:r>
      <w:r>
        <w:t xml:space="preserve"> Editor Club Detail Section</w:t>
      </w:r>
      <w:bookmarkEnd w:id="36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2D8F49E3" wp14:editId="6D12493A">
            <wp:extent cx="5731510" cy="283718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ditorAddClubDetail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7" w:name="_Toc280235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8</w:t>
      </w:r>
      <w:r>
        <w:fldChar w:fldCharType="end"/>
      </w:r>
      <w:r>
        <w:t xml:space="preserve"> Editor Club Detail Section</w:t>
      </w:r>
      <w:bookmarkEnd w:id="37"/>
    </w:p>
    <w:p w:rsidR="00593E47" w:rsidRPr="00593E47" w:rsidRDefault="00593E47" w:rsidP="00593E47"/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71902603" wp14:editId="420F2951">
            <wp:extent cx="5731510" cy="243713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ditorPlayerDetail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8" w:name="_Toc280235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19</w:t>
      </w:r>
      <w:r>
        <w:fldChar w:fldCharType="end"/>
      </w:r>
      <w:r>
        <w:t xml:space="preserve"> Editor Player Detail</w:t>
      </w:r>
      <w:bookmarkEnd w:id="38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5AB0D560" wp14:editId="4CF6B29E">
            <wp:extent cx="5731510" cy="306959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editorAddPlayerDetail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39" w:name="_Toc280235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0</w:t>
      </w:r>
      <w:r>
        <w:fldChar w:fldCharType="end"/>
      </w:r>
      <w:r>
        <w:t xml:space="preserve"> Editor Add Player Detail</w:t>
      </w:r>
      <w:bookmarkEnd w:id="39"/>
    </w:p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2F2F4312" wp14:editId="432CE40D">
            <wp:extent cx="5731510" cy="24231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ditorFixture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40" w:name="_Toc280235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1</w:t>
      </w:r>
      <w:r>
        <w:fldChar w:fldCharType="end"/>
      </w:r>
      <w:r>
        <w:t xml:space="preserve"> Editor Fixtures</w:t>
      </w:r>
      <w:bookmarkEnd w:id="40"/>
    </w:p>
    <w:p w:rsidR="00593E47" w:rsidRDefault="00593E47" w:rsidP="00593E47">
      <w:pPr>
        <w:keepNext/>
      </w:pPr>
      <w:r>
        <w:rPr>
          <w:noProof/>
          <w:lang w:val="en-US"/>
        </w:rPr>
        <w:drawing>
          <wp:inline distT="0" distB="0" distL="0" distR="0" wp14:anchorId="2C35B0BF" wp14:editId="22CA6A0D">
            <wp:extent cx="5731510" cy="306959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itorAddPlayerDetail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E47" w:rsidRDefault="00593E47" w:rsidP="00593E47">
      <w:pPr>
        <w:pStyle w:val="Caption"/>
      </w:pPr>
      <w:bookmarkStart w:id="41" w:name="_Toc280235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2</w:t>
      </w:r>
      <w:r>
        <w:fldChar w:fldCharType="end"/>
      </w:r>
      <w:r>
        <w:t xml:space="preserve"> Editor Add Fixtures</w:t>
      </w:r>
      <w:bookmarkEnd w:id="41"/>
    </w:p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593E47" w:rsidRDefault="00593E47" w:rsidP="00593E47"/>
    <w:p w:rsidR="00F1632D" w:rsidRDefault="00F1632D" w:rsidP="00593E47"/>
    <w:p w:rsidR="00F1632D" w:rsidRDefault="00F1632D" w:rsidP="00593E47"/>
    <w:p w:rsidR="00F1632D" w:rsidRDefault="00F1632D" w:rsidP="00F1632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4A534652" wp14:editId="77BD8A35">
            <wp:extent cx="5731510" cy="314515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editorAddRedCard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32D" w:rsidRDefault="00F1632D" w:rsidP="00F1632D">
      <w:pPr>
        <w:pStyle w:val="Caption"/>
      </w:pPr>
      <w:bookmarkStart w:id="42" w:name="_Toc280235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3</w:t>
      </w:r>
      <w:r>
        <w:fldChar w:fldCharType="end"/>
      </w:r>
      <w:r>
        <w:t xml:space="preserve"> Editor Add Red Card</w:t>
      </w:r>
      <w:bookmarkEnd w:id="42"/>
    </w:p>
    <w:p w:rsidR="00F1632D" w:rsidRPr="00F1632D" w:rsidRDefault="00F1632D" w:rsidP="00F1632D"/>
    <w:p w:rsidR="00F1632D" w:rsidRDefault="00F1632D" w:rsidP="00F1632D">
      <w:pPr>
        <w:keepNext/>
      </w:pPr>
      <w:r>
        <w:rPr>
          <w:noProof/>
          <w:lang w:val="en-US"/>
        </w:rPr>
        <w:drawing>
          <wp:inline distT="0" distB="0" distL="0" distR="0" wp14:anchorId="3D6C0BF7" wp14:editId="7513CE2E">
            <wp:extent cx="5731510" cy="2984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editorYellowCard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32D" w:rsidRDefault="00F1632D" w:rsidP="00F1632D">
      <w:pPr>
        <w:pStyle w:val="Caption"/>
      </w:pPr>
      <w:bookmarkStart w:id="43" w:name="_Toc280235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4</w:t>
      </w:r>
      <w:r>
        <w:fldChar w:fldCharType="end"/>
      </w:r>
      <w:r>
        <w:t xml:space="preserve"> Editor Add Yellow Card</w:t>
      </w:r>
      <w:bookmarkEnd w:id="43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3D9B78B" wp14:editId="22631AA7">
            <wp:extent cx="5731510" cy="29845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ditorYellowCard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32D" w:rsidRPr="00F1632D" w:rsidRDefault="00F1632D" w:rsidP="00F1632D">
      <w:pPr>
        <w:pStyle w:val="Caption"/>
      </w:pPr>
      <w:bookmarkStart w:id="44" w:name="_Toc280235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5</w:t>
      </w:r>
      <w:r>
        <w:fldChar w:fldCharType="end"/>
      </w:r>
      <w:r>
        <w:t xml:space="preserve"> Editor Add Yellow Card</w:t>
      </w:r>
      <w:bookmarkEnd w:id="44"/>
    </w:p>
    <w:p w:rsidR="00593E47" w:rsidRPr="00593E47" w:rsidRDefault="00593E47" w:rsidP="00593E47"/>
    <w:p w:rsidR="00CD081D" w:rsidRPr="00CD081D" w:rsidRDefault="00CD081D" w:rsidP="00CD081D"/>
    <w:p w:rsidR="00827B98" w:rsidRDefault="00827B98" w:rsidP="00827B98">
      <w:pPr>
        <w:pStyle w:val="Heading2"/>
        <w:numPr>
          <w:ilvl w:val="1"/>
          <w:numId w:val="21"/>
        </w:numPr>
      </w:pPr>
      <w:bookmarkStart w:id="45" w:name="_Toc28023153"/>
      <w:r>
        <w:lastRenderedPageBreak/>
        <w:t>Wire Frame of Mobile Application</w:t>
      </w:r>
      <w:bookmarkEnd w:id="45"/>
    </w:p>
    <w:p w:rsidR="00CD081D" w:rsidRDefault="00CD081D" w:rsidP="00CD081D">
      <w:pPr>
        <w:keepNext/>
      </w:pPr>
      <w:r>
        <w:rPr>
          <w:noProof/>
          <w:lang w:val="en-US"/>
        </w:rPr>
        <w:drawing>
          <wp:inline distT="0" distB="0" distL="0" distR="0" wp14:anchorId="4F023343" wp14:editId="22756CD4">
            <wp:extent cx="2257740" cy="45726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plash Screen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46" w:name="_Toc280235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6</w:t>
      </w:r>
      <w:r>
        <w:fldChar w:fldCharType="end"/>
      </w:r>
      <w:r>
        <w:t xml:space="preserve"> Splash Screen</w:t>
      </w:r>
      <w:bookmarkEnd w:id="46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DDCD28A" wp14:editId="6B85C395">
            <wp:extent cx="4858428" cy="467742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ws Feed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467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47" w:name="_Toc2802357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7</w:t>
      </w:r>
      <w:r>
        <w:fldChar w:fldCharType="end"/>
      </w:r>
      <w:r>
        <w:t xml:space="preserve"> News Feed Section</w:t>
      </w:r>
      <w:bookmarkEnd w:id="47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5AD27F7" wp14:editId="5EE2D385">
            <wp:extent cx="2362530" cy="45631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xtures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48" w:name="_Toc2802357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8</w:t>
      </w:r>
      <w:r>
        <w:fldChar w:fldCharType="end"/>
      </w:r>
      <w:r>
        <w:t xml:space="preserve"> Fixture Section</w:t>
      </w:r>
      <w:bookmarkEnd w:id="48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3ED97646" wp14:editId="379B36EB">
            <wp:extent cx="4944165" cy="45726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tastistics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49" w:name="_Toc2802357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29</w:t>
      </w:r>
      <w:r>
        <w:fldChar w:fldCharType="end"/>
      </w:r>
      <w:r>
        <w:t xml:space="preserve"> Statistics Section</w:t>
      </w:r>
      <w:bookmarkEnd w:id="49"/>
    </w:p>
    <w:p w:rsidR="00CD081D" w:rsidRDefault="00CD081D" w:rsidP="00CD081D">
      <w:pPr>
        <w:keepNext/>
      </w:pPr>
      <w:r>
        <w:rPr>
          <w:noProof/>
          <w:lang w:val="en-US"/>
        </w:rPr>
        <w:drawing>
          <wp:inline distT="0" distB="0" distL="0" distR="0" wp14:anchorId="5896A6E4" wp14:editId="268D6AA5">
            <wp:extent cx="5731510" cy="33762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ub Profile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Default="00CD081D" w:rsidP="00CD081D">
      <w:pPr>
        <w:pStyle w:val="Caption"/>
      </w:pPr>
      <w:bookmarkStart w:id="50" w:name="_Toc280235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0</w:t>
      </w:r>
      <w:r>
        <w:fldChar w:fldCharType="end"/>
      </w:r>
      <w:r>
        <w:t xml:space="preserve"> Profile Section</w:t>
      </w:r>
      <w:bookmarkEnd w:id="50"/>
    </w:p>
    <w:p w:rsidR="00CD081D" w:rsidRDefault="00CD081D" w:rsidP="00CD081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A411269" wp14:editId="4D6C1126">
            <wp:extent cx="2610214" cy="38676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bout Us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81D" w:rsidRPr="00CD081D" w:rsidRDefault="00CD081D" w:rsidP="00CD081D">
      <w:pPr>
        <w:pStyle w:val="Caption"/>
      </w:pPr>
      <w:bookmarkStart w:id="51" w:name="_Toc280235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1</w:t>
      </w:r>
      <w:r>
        <w:fldChar w:fldCharType="end"/>
      </w:r>
      <w:r>
        <w:t xml:space="preserve"> About Us Section</w:t>
      </w:r>
      <w:bookmarkEnd w:id="51"/>
    </w:p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Default="00CD081D" w:rsidP="00CD081D"/>
    <w:p w:rsidR="00CD081D" w:rsidRPr="00CD081D" w:rsidRDefault="00CD081D" w:rsidP="00CD081D"/>
    <w:p w:rsidR="00827B98" w:rsidRDefault="00827B98" w:rsidP="00827B98">
      <w:pPr>
        <w:pStyle w:val="Heading1"/>
        <w:numPr>
          <w:ilvl w:val="0"/>
          <w:numId w:val="21"/>
        </w:numPr>
      </w:pPr>
      <w:bookmarkStart w:id="52" w:name="_Toc28023154"/>
      <w:r>
        <w:lastRenderedPageBreak/>
        <w:t>Use Case of Each Feature</w:t>
      </w:r>
      <w:bookmarkEnd w:id="52"/>
    </w:p>
    <w:p w:rsidR="00827B98" w:rsidRDefault="00827B98" w:rsidP="00827B98"/>
    <w:p w:rsidR="00F1632D" w:rsidRDefault="00F1632D" w:rsidP="00F1632D">
      <w:pPr>
        <w:keepNext/>
      </w:pPr>
      <w:r>
        <w:object w:dxaOrig="14700" w:dyaOrig="126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7.75pt;height:402pt" o:ole="">
            <v:imagedata r:id="rId41" o:title=""/>
          </v:shape>
          <o:OLEObject Type="Embed" ProgID="Visio.Drawing.15" ShapeID="_x0000_i1025" DrawAspect="Content" ObjectID="_1638883568" r:id="rId42"/>
        </w:object>
      </w:r>
    </w:p>
    <w:p w:rsidR="00F1632D" w:rsidRDefault="00F1632D" w:rsidP="00F1632D">
      <w:pPr>
        <w:pStyle w:val="Caption"/>
      </w:pPr>
      <w:bookmarkStart w:id="53" w:name="_Toc280235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2</w:t>
      </w:r>
      <w:r>
        <w:fldChar w:fldCharType="end"/>
      </w:r>
      <w:r>
        <w:t xml:space="preserve"> Overall Use Case</w:t>
      </w:r>
      <w:bookmarkEnd w:id="53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>
      <w:pPr>
        <w:pStyle w:val="Heading3"/>
        <w:spacing w:line="360" w:lineRule="auto"/>
      </w:pPr>
      <w:bookmarkStart w:id="54" w:name="_Toc28023155"/>
      <w:r>
        <w:lastRenderedPageBreak/>
        <w:t>For Web(Admin/Editor)</w:t>
      </w:r>
      <w:bookmarkEnd w:id="54"/>
    </w:p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55" w:name="_Toc28023156"/>
      <w:r>
        <w:t>Use Case of News Feed</w:t>
      </w:r>
      <w:bookmarkEnd w:id="55"/>
    </w:p>
    <w:p w:rsidR="00F1632D" w:rsidRPr="007B3799" w:rsidRDefault="00F1632D" w:rsidP="00F1632D">
      <w:pPr>
        <w:spacing w:line="360" w:lineRule="auto"/>
      </w:pPr>
    </w:p>
    <w:p w:rsidR="00553C4F" w:rsidRDefault="00F1632D" w:rsidP="00553C4F">
      <w:pPr>
        <w:keepNext/>
        <w:spacing w:line="360" w:lineRule="auto"/>
      </w:pPr>
      <w:r>
        <w:object w:dxaOrig="14236" w:dyaOrig="6030">
          <v:shape id="_x0000_i1026" type="#_x0000_t75" style="width:468pt;height:198.75pt" o:ole="">
            <v:imagedata r:id="rId43" o:title=""/>
          </v:shape>
          <o:OLEObject Type="Embed" ProgID="Visio.Drawing.15" ShapeID="_x0000_i1026" DrawAspect="Content" ObjectID="_1638883569" r:id="rId44"/>
        </w:object>
      </w:r>
    </w:p>
    <w:p w:rsidR="00F1632D" w:rsidRDefault="00553C4F" w:rsidP="00553C4F">
      <w:pPr>
        <w:pStyle w:val="Caption"/>
      </w:pPr>
      <w:bookmarkStart w:id="56" w:name="_Toc280235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3</w:t>
      </w:r>
      <w:r>
        <w:fldChar w:fldCharType="end"/>
      </w:r>
      <w:r>
        <w:t xml:space="preserve"> Adds News</w:t>
      </w:r>
      <w:bookmarkEnd w:id="56"/>
    </w:p>
    <w:p w:rsidR="00553C4F" w:rsidRDefault="00F1632D" w:rsidP="00553C4F">
      <w:pPr>
        <w:keepNext/>
        <w:spacing w:line="360" w:lineRule="auto"/>
      </w:pPr>
      <w:r>
        <w:object w:dxaOrig="14775" w:dyaOrig="6030">
          <v:shape id="_x0000_i1027" type="#_x0000_t75" style="width:468pt;height:191.25pt" o:ole="">
            <v:imagedata r:id="rId45" o:title=""/>
          </v:shape>
          <o:OLEObject Type="Embed" ProgID="Visio.Drawing.15" ShapeID="_x0000_i1027" DrawAspect="Content" ObjectID="_1638883570" r:id="rId46"/>
        </w:object>
      </w:r>
    </w:p>
    <w:p w:rsidR="00F1632D" w:rsidRDefault="00553C4F" w:rsidP="00553C4F">
      <w:pPr>
        <w:pStyle w:val="Caption"/>
      </w:pPr>
      <w:bookmarkStart w:id="57" w:name="_Toc280235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4</w:t>
      </w:r>
      <w:r>
        <w:fldChar w:fldCharType="end"/>
      </w:r>
      <w:r>
        <w:t xml:space="preserve"> Edit News</w:t>
      </w:r>
      <w:bookmarkEnd w:id="57"/>
    </w:p>
    <w:p w:rsidR="00F1632D" w:rsidRDefault="00F1632D" w:rsidP="00F1632D">
      <w:pPr>
        <w:spacing w:line="360" w:lineRule="auto"/>
      </w:pPr>
    </w:p>
    <w:p w:rsidR="00553C4F" w:rsidRDefault="00F1632D" w:rsidP="00553C4F">
      <w:pPr>
        <w:pStyle w:val="Caption"/>
        <w:keepNext/>
        <w:spacing w:line="360" w:lineRule="auto"/>
      </w:pPr>
      <w:r>
        <w:object w:dxaOrig="14236" w:dyaOrig="6166">
          <v:shape id="_x0000_i1028" type="#_x0000_t75" style="width:468pt;height:202.5pt" o:ole="">
            <v:imagedata r:id="rId47" o:title=""/>
          </v:shape>
          <o:OLEObject Type="Embed" ProgID="Visio.Drawing.15" ShapeID="_x0000_i1028" DrawAspect="Content" ObjectID="_1638883571" r:id="rId48"/>
        </w:object>
      </w:r>
    </w:p>
    <w:p w:rsidR="00553C4F" w:rsidRDefault="00553C4F" w:rsidP="00553C4F">
      <w:pPr>
        <w:pStyle w:val="Caption"/>
      </w:pPr>
      <w:bookmarkStart w:id="58" w:name="_Toc280235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5</w:t>
      </w:r>
      <w:r>
        <w:fldChar w:fldCharType="end"/>
      </w:r>
      <w:r>
        <w:t xml:space="preserve"> Delete the News</w:t>
      </w:r>
      <w:bookmarkEnd w:id="58"/>
    </w:p>
    <w:p w:rsidR="00F1632D" w:rsidRPr="00F1632D" w:rsidRDefault="00F1632D" w:rsidP="00F1632D"/>
    <w:tbl>
      <w:tblPr>
        <w:tblStyle w:val="TableGrid"/>
        <w:tblW w:w="9816" w:type="dxa"/>
        <w:tblLook w:val="04A0" w:firstRow="1" w:lastRow="0" w:firstColumn="1" w:lastColumn="0" w:noHBand="0" w:noVBand="1"/>
      </w:tblPr>
      <w:tblGrid>
        <w:gridCol w:w="4908"/>
        <w:gridCol w:w="4908"/>
      </w:tblGrid>
      <w:tr w:rsidR="00F1632D" w:rsidTr="00553C4F">
        <w:trPr>
          <w:trHeight w:val="587"/>
        </w:trPr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Keep</w:t>
            </w:r>
            <w:r w:rsidR="00553C4F">
              <w:t>s</w:t>
            </w:r>
            <w:r>
              <w:t xml:space="preserve"> News in Feed</w:t>
            </w:r>
          </w:p>
        </w:tc>
      </w:tr>
      <w:tr w:rsidR="00F1632D" w:rsidTr="00553C4F">
        <w:trPr>
          <w:trHeight w:val="605"/>
        </w:trPr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Editor, Admin</w:t>
            </w:r>
          </w:p>
        </w:tc>
      </w:tr>
      <w:tr w:rsidR="00F1632D" w:rsidTr="00553C4F">
        <w:trPr>
          <w:trHeight w:val="1799"/>
        </w:trPr>
        <w:tc>
          <w:tcPr>
            <w:tcW w:w="4908" w:type="dxa"/>
          </w:tcPr>
          <w:p w:rsidR="00F1632D" w:rsidRDefault="00F1632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908" w:type="dxa"/>
          </w:tcPr>
          <w:p w:rsidR="00F1632D" w:rsidRDefault="00F1632D" w:rsidP="00553C4F">
            <w:pPr>
              <w:keepNext/>
              <w:spacing w:line="360" w:lineRule="auto"/>
            </w:pPr>
            <w:r>
              <w:t>The actors keep the news in the news feed section. He/she can add, edit and delete the news.</w:t>
            </w:r>
          </w:p>
        </w:tc>
      </w:tr>
    </w:tbl>
    <w:p w:rsidR="00F1632D" w:rsidRDefault="00553C4F" w:rsidP="00553C4F">
      <w:pPr>
        <w:pStyle w:val="Caption"/>
      </w:pPr>
      <w:bookmarkStart w:id="59" w:name="_Toc2802316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1</w:t>
      </w:r>
      <w:r>
        <w:fldChar w:fldCharType="end"/>
      </w:r>
      <w:r>
        <w:t xml:space="preserve"> Keeps News in Feed</w:t>
      </w:r>
      <w:bookmarkEnd w:id="59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Pr="007728FE" w:rsidRDefault="00F1632D" w:rsidP="00F1632D"/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60" w:name="_Toc28023157"/>
      <w:r>
        <w:lastRenderedPageBreak/>
        <w:t>Use Case of Fixtures</w:t>
      </w:r>
      <w:bookmarkEnd w:id="60"/>
    </w:p>
    <w:p w:rsidR="00F1632D" w:rsidRPr="00093C5F" w:rsidRDefault="00F1632D" w:rsidP="00F1632D">
      <w:pPr>
        <w:spacing w:line="360" w:lineRule="auto"/>
      </w:pPr>
    </w:p>
    <w:p w:rsidR="00553C4F" w:rsidRDefault="00F1632D" w:rsidP="00553C4F">
      <w:pPr>
        <w:keepNext/>
        <w:spacing w:line="360" w:lineRule="auto"/>
      </w:pPr>
      <w:r w:rsidRPr="005441DA">
        <w:object w:dxaOrig="14236" w:dyaOrig="6030">
          <v:shape id="_x0000_i1029" type="#_x0000_t75" style="width:468pt;height:198.75pt" o:ole="">
            <v:imagedata r:id="rId49" o:title=""/>
          </v:shape>
          <o:OLEObject Type="Embed" ProgID="Visio.Drawing.15" ShapeID="_x0000_i1029" DrawAspect="Content" ObjectID="_1638883572" r:id="rId50"/>
        </w:object>
      </w:r>
    </w:p>
    <w:p w:rsidR="00F1632D" w:rsidRDefault="00553C4F" w:rsidP="00553C4F">
      <w:pPr>
        <w:pStyle w:val="Caption"/>
      </w:pPr>
      <w:bookmarkStart w:id="61" w:name="_Toc280235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6</w:t>
      </w:r>
      <w:r>
        <w:fldChar w:fldCharType="end"/>
      </w:r>
      <w:r>
        <w:t xml:space="preserve"> Add Fixtures</w:t>
      </w:r>
      <w:bookmarkEnd w:id="61"/>
    </w:p>
    <w:p w:rsidR="00F1632D" w:rsidRDefault="00F1632D" w:rsidP="00F1632D">
      <w:pPr>
        <w:keepNext/>
        <w:spacing w:line="360" w:lineRule="auto"/>
      </w:pPr>
      <w:r>
        <w:object w:dxaOrig="14596" w:dyaOrig="6030">
          <v:shape id="_x0000_i1030" type="#_x0000_t75" style="width:468pt;height:193.5pt" o:ole="">
            <v:imagedata r:id="rId51" o:title=""/>
          </v:shape>
          <o:OLEObject Type="Embed" ProgID="Visio.Drawing.15" ShapeID="_x0000_i1030" DrawAspect="Content" ObjectID="_1638883573" r:id="rId52"/>
        </w:object>
      </w:r>
    </w:p>
    <w:p w:rsidR="00F1632D" w:rsidRDefault="00F1632D" w:rsidP="00F1632D">
      <w:pPr>
        <w:pStyle w:val="Caption"/>
        <w:spacing w:line="360" w:lineRule="auto"/>
      </w:pPr>
      <w:bookmarkStart w:id="62" w:name="_Toc280235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7</w:t>
      </w:r>
      <w:r>
        <w:rPr>
          <w:noProof/>
        </w:rPr>
        <w:fldChar w:fldCharType="end"/>
      </w:r>
      <w:r>
        <w:t xml:space="preserve"> Edit the fixtures</w:t>
      </w:r>
      <w:bookmarkEnd w:id="62"/>
    </w:p>
    <w:p w:rsidR="00F1632D" w:rsidRDefault="00F1632D" w:rsidP="00F1632D">
      <w:pPr>
        <w:keepNext/>
        <w:spacing w:line="360" w:lineRule="auto"/>
      </w:pPr>
      <w:r>
        <w:object w:dxaOrig="14236" w:dyaOrig="6166">
          <v:shape id="_x0000_i1031" type="#_x0000_t75" style="width:468pt;height:202.5pt" o:ole="">
            <v:imagedata r:id="rId53" o:title=""/>
          </v:shape>
          <o:OLEObject Type="Embed" ProgID="Visio.Drawing.15" ShapeID="_x0000_i1031" DrawAspect="Content" ObjectID="_1638883574" r:id="rId54"/>
        </w:object>
      </w:r>
    </w:p>
    <w:p w:rsidR="00F1632D" w:rsidRDefault="00F1632D" w:rsidP="00F1632D">
      <w:pPr>
        <w:pStyle w:val="Caption"/>
        <w:spacing w:line="360" w:lineRule="auto"/>
      </w:pPr>
      <w:bookmarkStart w:id="63" w:name="_Toc280235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8</w:t>
      </w:r>
      <w:r>
        <w:rPr>
          <w:noProof/>
        </w:rPr>
        <w:fldChar w:fldCharType="end"/>
      </w:r>
      <w:r>
        <w:t xml:space="preserve"> Delete the Fixture</w:t>
      </w:r>
      <w:bookmarkEnd w:id="63"/>
    </w:p>
    <w:p w:rsidR="00F1632D" w:rsidRPr="00F1632D" w:rsidRDefault="00F1632D" w:rsidP="00F1632D"/>
    <w:tbl>
      <w:tblPr>
        <w:tblStyle w:val="TableGrid"/>
        <w:tblW w:w="9798" w:type="dxa"/>
        <w:tblLook w:val="04A0" w:firstRow="1" w:lastRow="0" w:firstColumn="1" w:lastColumn="0" w:noHBand="0" w:noVBand="1"/>
      </w:tblPr>
      <w:tblGrid>
        <w:gridCol w:w="4899"/>
        <w:gridCol w:w="4899"/>
      </w:tblGrid>
      <w:tr w:rsidR="00F1632D" w:rsidTr="00553C4F">
        <w:trPr>
          <w:trHeight w:val="577"/>
        </w:trPr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Update the fixtures</w:t>
            </w:r>
          </w:p>
        </w:tc>
      </w:tr>
      <w:tr w:rsidR="00F1632D" w:rsidTr="00553C4F">
        <w:trPr>
          <w:trHeight w:val="595"/>
        </w:trPr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Editor, Admin</w:t>
            </w:r>
          </w:p>
        </w:tc>
      </w:tr>
      <w:tr w:rsidR="00F1632D" w:rsidTr="00553C4F">
        <w:trPr>
          <w:trHeight w:val="1371"/>
        </w:trPr>
        <w:tc>
          <w:tcPr>
            <w:tcW w:w="4899" w:type="dxa"/>
          </w:tcPr>
          <w:p w:rsidR="00F1632D" w:rsidRDefault="00F1632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899" w:type="dxa"/>
          </w:tcPr>
          <w:p w:rsidR="00F1632D" w:rsidRDefault="00F1632D" w:rsidP="00553C4F">
            <w:pPr>
              <w:keepNext/>
              <w:spacing w:line="360" w:lineRule="auto"/>
            </w:pPr>
            <w:r>
              <w:t xml:space="preserve">The actors have permission to update the fixture of the matches. </w:t>
            </w:r>
          </w:p>
        </w:tc>
      </w:tr>
    </w:tbl>
    <w:p w:rsidR="00F1632D" w:rsidRPr="00F1632D" w:rsidRDefault="00553C4F" w:rsidP="00553C4F">
      <w:pPr>
        <w:pStyle w:val="Caption"/>
      </w:pPr>
      <w:bookmarkStart w:id="64" w:name="_Toc2802316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2</w:t>
      </w:r>
      <w:r>
        <w:fldChar w:fldCharType="end"/>
      </w:r>
      <w:r>
        <w:t xml:space="preserve"> Update the Fixtures</w:t>
      </w:r>
      <w:bookmarkEnd w:id="64"/>
    </w:p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Default="00F1632D" w:rsidP="00F1632D"/>
    <w:p w:rsidR="00F1632D" w:rsidRPr="00DF1D3B" w:rsidRDefault="00F1632D" w:rsidP="00F1632D"/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65" w:name="_Toc28023158"/>
      <w:r>
        <w:lastRenderedPageBreak/>
        <w:t>Use Case of Club Detail</w:t>
      </w:r>
      <w:bookmarkEnd w:id="65"/>
    </w:p>
    <w:p w:rsidR="00F1632D" w:rsidRPr="00B222D3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236" w:dyaOrig="6030">
          <v:shape id="_x0000_i1032" type="#_x0000_t75" style="width:468pt;height:198.75pt" o:ole="">
            <v:imagedata r:id="rId55" o:title=""/>
          </v:shape>
          <o:OLEObject Type="Embed" ProgID="Visio.Drawing.15" ShapeID="_x0000_i1032" DrawAspect="Content" ObjectID="_1638883575" r:id="rId56"/>
        </w:object>
      </w:r>
    </w:p>
    <w:p w:rsidR="00F1632D" w:rsidRDefault="00F1632D" w:rsidP="00F1632D">
      <w:pPr>
        <w:pStyle w:val="Caption"/>
        <w:spacing w:line="360" w:lineRule="auto"/>
      </w:pPr>
      <w:bookmarkStart w:id="66" w:name="_Toc280235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39</w:t>
      </w:r>
      <w:r>
        <w:rPr>
          <w:noProof/>
        </w:rPr>
        <w:fldChar w:fldCharType="end"/>
      </w:r>
      <w:r>
        <w:t xml:space="preserve"> Add Club Detail</w:t>
      </w:r>
      <w:bookmarkEnd w:id="66"/>
    </w:p>
    <w:p w:rsidR="00F1632D" w:rsidRDefault="00F1632D" w:rsidP="00F1632D">
      <w:pPr>
        <w:keepNext/>
        <w:spacing w:line="360" w:lineRule="auto"/>
      </w:pPr>
      <w:r>
        <w:object w:dxaOrig="14775" w:dyaOrig="6030">
          <v:shape id="_x0000_i1033" type="#_x0000_t75" style="width:468pt;height:191.25pt" o:ole="">
            <v:imagedata r:id="rId57" o:title=""/>
          </v:shape>
          <o:OLEObject Type="Embed" ProgID="Visio.Drawing.15" ShapeID="_x0000_i1033" DrawAspect="Content" ObjectID="_1638883576" r:id="rId58"/>
        </w:object>
      </w:r>
    </w:p>
    <w:p w:rsidR="00F1632D" w:rsidRDefault="00F1632D" w:rsidP="00F1632D">
      <w:pPr>
        <w:pStyle w:val="Caption"/>
        <w:spacing w:line="360" w:lineRule="auto"/>
      </w:pPr>
      <w:bookmarkStart w:id="67" w:name="_Toc280235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0</w:t>
      </w:r>
      <w:r>
        <w:rPr>
          <w:noProof/>
        </w:rPr>
        <w:fldChar w:fldCharType="end"/>
      </w:r>
      <w:r>
        <w:t xml:space="preserve"> Edit Club Detail</w:t>
      </w:r>
      <w:bookmarkEnd w:id="67"/>
    </w:p>
    <w:p w:rsidR="00F1632D" w:rsidRDefault="00F1632D" w:rsidP="00F1632D">
      <w:pPr>
        <w:keepNext/>
        <w:spacing w:line="360" w:lineRule="auto"/>
      </w:pPr>
      <w:r>
        <w:object w:dxaOrig="14236" w:dyaOrig="6166">
          <v:shape id="_x0000_i1034" type="#_x0000_t75" style="width:468pt;height:202.5pt" o:ole="">
            <v:imagedata r:id="rId59" o:title=""/>
          </v:shape>
          <o:OLEObject Type="Embed" ProgID="Visio.Drawing.15" ShapeID="_x0000_i1034" DrawAspect="Content" ObjectID="_1638883577" r:id="rId60"/>
        </w:object>
      </w:r>
    </w:p>
    <w:p w:rsidR="00F1632D" w:rsidRDefault="00F1632D" w:rsidP="00F1632D">
      <w:pPr>
        <w:pStyle w:val="Caption"/>
        <w:spacing w:line="360" w:lineRule="auto"/>
      </w:pPr>
      <w:bookmarkStart w:id="68" w:name="_Toc280235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1</w:t>
      </w:r>
      <w:r>
        <w:rPr>
          <w:noProof/>
        </w:rPr>
        <w:fldChar w:fldCharType="end"/>
      </w:r>
      <w:r>
        <w:t xml:space="preserve"> Delete Club Detail</w:t>
      </w:r>
      <w:bookmarkEnd w:id="68"/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4824"/>
        <w:gridCol w:w="4824"/>
      </w:tblGrid>
      <w:tr w:rsidR="00F1632D" w:rsidTr="00553C4F">
        <w:trPr>
          <w:trHeight w:val="578"/>
        </w:trPr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824" w:type="dxa"/>
          </w:tcPr>
          <w:p w:rsidR="00F1632D" w:rsidRDefault="00F1632D" w:rsidP="00066CE0">
            <w:pPr>
              <w:spacing w:line="360" w:lineRule="auto"/>
            </w:pPr>
            <w:r>
              <w:t xml:space="preserve">Upload Club </w:t>
            </w:r>
            <w:r w:rsidR="00066CE0">
              <w:t>Detail</w:t>
            </w:r>
          </w:p>
        </w:tc>
      </w:tr>
      <w:tr w:rsidR="00F1632D" w:rsidTr="00553C4F">
        <w:trPr>
          <w:trHeight w:val="597"/>
        </w:trPr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Editor, Admin</w:t>
            </w:r>
          </w:p>
        </w:tc>
      </w:tr>
      <w:tr w:rsidR="00F1632D" w:rsidTr="00553C4F">
        <w:trPr>
          <w:trHeight w:val="2172"/>
        </w:trPr>
        <w:tc>
          <w:tcPr>
            <w:tcW w:w="4824" w:type="dxa"/>
          </w:tcPr>
          <w:p w:rsidR="00F1632D" w:rsidRDefault="00F1632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824" w:type="dxa"/>
          </w:tcPr>
          <w:p w:rsidR="00F1632D" w:rsidRDefault="00F1632D" w:rsidP="00553C4F">
            <w:pPr>
              <w:keepNext/>
              <w:spacing w:line="360" w:lineRule="auto"/>
            </w:pPr>
            <w:r>
              <w:t>The actors have right to upload the club detail. Similarly, he/she can edit as well delete the detail if require.</w:t>
            </w:r>
          </w:p>
        </w:tc>
      </w:tr>
    </w:tbl>
    <w:p w:rsidR="00F1632D" w:rsidRDefault="00553C4F" w:rsidP="00553C4F">
      <w:pPr>
        <w:pStyle w:val="Caption"/>
      </w:pPr>
      <w:bookmarkStart w:id="69" w:name="_Toc2802317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3</w:t>
      </w:r>
      <w:r>
        <w:fldChar w:fldCharType="end"/>
      </w:r>
      <w:r>
        <w:t xml:space="preserve"> Upload Club Detail</w:t>
      </w:r>
      <w:bookmarkEnd w:id="69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Pr="009429B9" w:rsidRDefault="00F1632D" w:rsidP="00F1632D">
      <w:pPr>
        <w:spacing w:line="360" w:lineRule="auto"/>
      </w:pPr>
    </w:p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70" w:name="_Toc28023159"/>
      <w:r>
        <w:lastRenderedPageBreak/>
        <w:t>Use Case of Player Detail</w:t>
      </w:r>
      <w:bookmarkEnd w:id="70"/>
    </w:p>
    <w:p w:rsidR="00F1632D" w:rsidRPr="00125CA3" w:rsidRDefault="00F1632D" w:rsidP="00F1632D">
      <w:pPr>
        <w:spacing w:line="360" w:lineRule="auto"/>
      </w:pPr>
    </w:p>
    <w:p w:rsidR="00F26C6F" w:rsidRDefault="00F1632D" w:rsidP="00F26C6F">
      <w:pPr>
        <w:pStyle w:val="Caption"/>
        <w:keepNext/>
        <w:spacing w:line="360" w:lineRule="auto"/>
      </w:pPr>
      <w:r>
        <w:object w:dxaOrig="11911" w:dyaOrig="6030">
          <v:shape id="_x0000_i1035" type="#_x0000_t75" style="width:468pt;height:237pt" o:ole="">
            <v:imagedata r:id="rId61" o:title=""/>
          </v:shape>
          <o:OLEObject Type="Embed" ProgID="Visio.Drawing.15" ShapeID="_x0000_i1035" DrawAspect="Content" ObjectID="_1638883578" r:id="rId62"/>
        </w:object>
      </w:r>
    </w:p>
    <w:p w:rsidR="00F26C6F" w:rsidRDefault="00F26C6F" w:rsidP="00F26C6F">
      <w:pPr>
        <w:pStyle w:val="Caption"/>
      </w:pPr>
      <w:bookmarkStart w:id="71" w:name="_Toc280235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2</w:t>
      </w:r>
      <w:r>
        <w:fldChar w:fldCharType="end"/>
      </w:r>
      <w:r>
        <w:t xml:space="preserve"> Use Case of Add Player Detail</w:t>
      </w:r>
      <w:bookmarkEnd w:id="71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416" w:dyaOrig="6030">
          <v:shape id="_x0000_i1036" type="#_x0000_t75" style="width:468pt;height:195pt" o:ole="">
            <v:imagedata r:id="rId63" o:title=""/>
          </v:shape>
          <o:OLEObject Type="Embed" ProgID="Visio.Drawing.15" ShapeID="_x0000_i1036" DrawAspect="Content" ObjectID="_1638883579" r:id="rId64"/>
        </w:object>
      </w:r>
    </w:p>
    <w:p w:rsidR="00F1632D" w:rsidRDefault="00F1632D" w:rsidP="00F1632D">
      <w:pPr>
        <w:pStyle w:val="Caption"/>
        <w:spacing w:line="360" w:lineRule="auto"/>
      </w:pPr>
      <w:r>
        <w:t xml:space="preserve">Figure </w:t>
      </w:r>
      <w:r w:rsidR="009448D8">
        <w:t>42</w:t>
      </w:r>
      <w:r>
        <w:t xml:space="preserve"> Use Case of Edit Player Detail</w:t>
      </w:r>
    </w:p>
    <w:p w:rsidR="00B201EC" w:rsidRDefault="00F1632D" w:rsidP="00B201EC">
      <w:pPr>
        <w:pStyle w:val="Caption"/>
        <w:keepNext/>
        <w:spacing w:line="360" w:lineRule="auto"/>
      </w:pPr>
      <w:r>
        <w:object w:dxaOrig="13111" w:dyaOrig="6166">
          <v:shape id="_x0000_i1037" type="#_x0000_t75" style="width:468pt;height:219.75pt" o:ole="">
            <v:imagedata r:id="rId65" o:title=""/>
          </v:shape>
          <o:OLEObject Type="Embed" ProgID="Visio.Drawing.15" ShapeID="_x0000_i1037" DrawAspect="Content" ObjectID="_1638883580" r:id="rId66"/>
        </w:object>
      </w:r>
    </w:p>
    <w:p w:rsidR="00F1632D" w:rsidRDefault="00B201EC" w:rsidP="00B201EC">
      <w:pPr>
        <w:pStyle w:val="Caption"/>
      </w:pPr>
      <w:bookmarkStart w:id="72" w:name="_Toc280235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3</w:t>
      </w:r>
      <w:r>
        <w:fldChar w:fldCharType="end"/>
      </w:r>
      <w:r>
        <w:t xml:space="preserve"> Use Case of Delete Player Detail</w:t>
      </w:r>
      <w:bookmarkEnd w:id="72"/>
    </w:p>
    <w:p w:rsidR="00553C4F" w:rsidRPr="00553C4F" w:rsidRDefault="00553C4F" w:rsidP="00553C4F"/>
    <w:tbl>
      <w:tblPr>
        <w:tblStyle w:val="TableGrid"/>
        <w:tblW w:w="9444" w:type="dxa"/>
        <w:tblLook w:val="04A0" w:firstRow="1" w:lastRow="0" w:firstColumn="1" w:lastColumn="0" w:noHBand="0" w:noVBand="1"/>
      </w:tblPr>
      <w:tblGrid>
        <w:gridCol w:w="4722"/>
        <w:gridCol w:w="4722"/>
      </w:tblGrid>
      <w:tr w:rsidR="00066CE0" w:rsidTr="00553C4F">
        <w:trPr>
          <w:trHeight w:val="423"/>
        </w:trPr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Upload Player Detail</w:t>
            </w:r>
          </w:p>
        </w:tc>
      </w:tr>
      <w:tr w:rsidR="00066CE0" w:rsidTr="00553C4F">
        <w:trPr>
          <w:trHeight w:val="436"/>
        </w:trPr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Editor, Admin</w:t>
            </w:r>
          </w:p>
        </w:tc>
      </w:tr>
      <w:tr w:rsidR="00066CE0" w:rsidTr="00553C4F">
        <w:trPr>
          <w:trHeight w:val="1587"/>
        </w:trPr>
        <w:tc>
          <w:tcPr>
            <w:tcW w:w="4722" w:type="dxa"/>
          </w:tcPr>
          <w:p w:rsidR="00066CE0" w:rsidRDefault="00066CE0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722" w:type="dxa"/>
          </w:tcPr>
          <w:p w:rsidR="00066CE0" w:rsidRDefault="00066CE0" w:rsidP="00553C4F">
            <w:pPr>
              <w:keepNext/>
              <w:spacing w:line="360" w:lineRule="auto"/>
            </w:pPr>
            <w:r>
              <w:t>The actors have right to upload the player detail. Similarly, he/she can edit as well delete the detail if require.</w:t>
            </w:r>
          </w:p>
        </w:tc>
      </w:tr>
    </w:tbl>
    <w:p w:rsidR="00066CE0" w:rsidRPr="00066CE0" w:rsidRDefault="00553C4F" w:rsidP="00553C4F">
      <w:pPr>
        <w:pStyle w:val="Caption"/>
      </w:pPr>
      <w:bookmarkStart w:id="73" w:name="_Toc2802317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4</w:t>
      </w:r>
      <w:r>
        <w:fldChar w:fldCharType="end"/>
      </w:r>
      <w:r>
        <w:t xml:space="preserve"> Upload Player Detail</w:t>
      </w:r>
      <w:bookmarkEnd w:id="73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066CE0" w:rsidRPr="00C95BCF" w:rsidRDefault="00066CE0" w:rsidP="00F1632D">
      <w:pPr>
        <w:spacing w:line="360" w:lineRule="auto"/>
      </w:pPr>
    </w:p>
    <w:p w:rsidR="00F1632D" w:rsidRDefault="00F1632D" w:rsidP="00F1632D">
      <w:pPr>
        <w:pStyle w:val="Heading3"/>
        <w:numPr>
          <w:ilvl w:val="2"/>
          <w:numId w:val="24"/>
        </w:numPr>
        <w:spacing w:line="360" w:lineRule="auto"/>
        <w:jc w:val="both"/>
      </w:pPr>
      <w:bookmarkStart w:id="74" w:name="_Toc28023160"/>
      <w:r>
        <w:lastRenderedPageBreak/>
        <w:t>Use Case of Statistics</w:t>
      </w:r>
      <w:bookmarkEnd w:id="74"/>
    </w:p>
    <w:p w:rsidR="00F1632D" w:rsidRPr="00993E82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236" w:dyaOrig="6030">
          <v:shape id="_x0000_i1038" type="#_x0000_t75" style="width:468pt;height:198.75pt" o:ole="">
            <v:imagedata r:id="rId67" o:title=""/>
          </v:shape>
          <o:OLEObject Type="Embed" ProgID="Visio.Drawing.15" ShapeID="_x0000_i1038" DrawAspect="Content" ObjectID="_1638883581" r:id="rId68"/>
        </w:object>
      </w:r>
    </w:p>
    <w:p w:rsidR="00F1632D" w:rsidRDefault="00F1632D" w:rsidP="00F1632D">
      <w:pPr>
        <w:pStyle w:val="Caption"/>
        <w:spacing w:line="360" w:lineRule="auto"/>
      </w:pPr>
      <w:bookmarkStart w:id="75" w:name="_Toc280235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4</w:t>
      </w:r>
      <w:r>
        <w:rPr>
          <w:noProof/>
        </w:rPr>
        <w:fldChar w:fldCharType="end"/>
      </w:r>
      <w:r>
        <w:t xml:space="preserve"> Add Statistics</w:t>
      </w:r>
      <w:bookmarkEnd w:id="75"/>
    </w:p>
    <w:p w:rsidR="00F1632D" w:rsidRDefault="00F1632D" w:rsidP="00F1632D">
      <w:pPr>
        <w:keepNext/>
        <w:spacing w:line="360" w:lineRule="auto"/>
      </w:pPr>
      <w:r>
        <w:object w:dxaOrig="14596" w:dyaOrig="6030">
          <v:shape id="_x0000_i1039" type="#_x0000_t75" style="width:468pt;height:193.5pt" o:ole="">
            <v:imagedata r:id="rId69" o:title=""/>
          </v:shape>
          <o:OLEObject Type="Embed" ProgID="Visio.Drawing.15" ShapeID="_x0000_i1039" DrawAspect="Content" ObjectID="_1638883582" r:id="rId70"/>
        </w:object>
      </w:r>
    </w:p>
    <w:p w:rsidR="00F1632D" w:rsidRDefault="00F1632D" w:rsidP="00F1632D">
      <w:pPr>
        <w:pStyle w:val="Caption"/>
        <w:spacing w:line="360" w:lineRule="auto"/>
      </w:pPr>
      <w:bookmarkStart w:id="76" w:name="_Toc2802358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5</w:t>
      </w:r>
      <w:r>
        <w:rPr>
          <w:noProof/>
        </w:rPr>
        <w:fldChar w:fldCharType="end"/>
      </w:r>
      <w:r>
        <w:t xml:space="preserve"> Edit Statistics</w:t>
      </w:r>
      <w:bookmarkEnd w:id="76"/>
    </w:p>
    <w:p w:rsidR="00F1632D" w:rsidRDefault="00F1632D" w:rsidP="00F1632D">
      <w:pPr>
        <w:keepNext/>
        <w:spacing w:line="360" w:lineRule="auto"/>
      </w:pPr>
    </w:p>
    <w:p w:rsidR="00F1632D" w:rsidRDefault="00F1632D" w:rsidP="00F1632D">
      <w:pPr>
        <w:pStyle w:val="Caption"/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14236" w:dyaOrig="6166">
          <v:shape id="_x0000_i1040" type="#_x0000_t75" style="width:468pt;height:202.5pt" o:ole="">
            <v:imagedata r:id="rId71" o:title=""/>
          </v:shape>
          <o:OLEObject Type="Embed" ProgID="Visio.Drawing.15" ShapeID="_x0000_i1040" DrawAspect="Content" ObjectID="_1638883583" r:id="rId72"/>
        </w:object>
      </w:r>
    </w:p>
    <w:p w:rsidR="00F1632D" w:rsidRDefault="00F1632D" w:rsidP="00F1632D">
      <w:pPr>
        <w:pStyle w:val="Caption"/>
        <w:spacing w:line="360" w:lineRule="auto"/>
      </w:pPr>
      <w:bookmarkStart w:id="77" w:name="_Toc2802359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6</w:t>
      </w:r>
      <w:r>
        <w:rPr>
          <w:noProof/>
        </w:rPr>
        <w:fldChar w:fldCharType="end"/>
      </w:r>
      <w:r>
        <w:t xml:space="preserve"> Delete Statistics</w:t>
      </w:r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19"/>
        <w:gridCol w:w="4619"/>
      </w:tblGrid>
      <w:tr w:rsidR="00712FFD" w:rsidTr="00553C4F">
        <w:trPr>
          <w:trHeight w:val="490"/>
        </w:trPr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Name:</w:t>
            </w:r>
          </w:p>
        </w:tc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 xml:space="preserve">Stores the </w:t>
            </w:r>
            <w:r w:rsidR="00553C4F">
              <w:t>Statistics</w:t>
            </w:r>
          </w:p>
        </w:tc>
      </w:tr>
      <w:tr w:rsidR="00712FFD" w:rsidTr="00553C4F">
        <w:trPr>
          <w:trHeight w:val="505"/>
        </w:trPr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Actors:</w:t>
            </w:r>
          </w:p>
        </w:tc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Editor, Admin</w:t>
            </w:r>
          </w:p>
        </w:tc>
      </w:tr>
      <w:tr w:rsidR="00712FFD" w:rsidTr="00553C4F">
        <w:trPr>
          <w:trHeight w:val="1164"/>
        </w:trPr>
        <w:tc>
          <w:tcPr>
            <w:tcW w:w="4619" w:type="dxa"/>
          </w:tcPr>
          <w:p w:rsidR="00712FFD" w:rsidRDefault="00712FFD" w:rsidP="00C31E60">
            <w:pPr>
              <w:spacing w:line="360" w:lineRule="auto"/>
            </w:pPr>
            <w:r>
              <w:t>Description:</w:t>
            </w:r>
          </w:p>
        </w:tc>
        <w:tc>
          <w:tcPr>
            <w:tcW w:w="4619" w:type="dxa"/>
          </w:tcPr>
          <w:p w:rsidR="00712FFD" w:rsidRDefault="00712FFD" w:rsidP="00553C4F">
            <w:pPr>
              <w:keepNext/>
              <w:spacing w:line="360" w:lineRule="auto"/>
            </w:pPr>
            <w:r>
              <w:t>The actors have an ability to record the statistics of the matches.</w:t>
            </w:r>
          </w:p>
        </w:tc>
      </w:tr>
    </w:tbl>
    <w:p w:rsidR="00F1632D" w:rsidRDefault="00553C4F" w:rsidP="00553C4F">
      <w:pPr>
        <w:pStyle w:val="Caption"/>
      </w:pPr>
      <w:bookmarkStart w:id="78" w:name="_Toc280231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5</w:t>
      </w:r>
      <w:r>
        <w:fldChar w:fldCharType="end"/>
      </w:r>
      <w:r>
        <w:t xml:space="preserve"> Stores the Statistics</w:t>
      </w:r>
      <w:bookmarkEnd w:id="78"/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C31E60" w:rsidRDefault="00C31E60" w:rsidP="00F1632D">
      <w:pPr>
        <w:spacing w:line="360" w:lineRule="auto"/>
      </w:pPr>
    </w:p>
    <w:p w:rsidR="00F1632D" w:rsidRDefault="00F1632D" w:rsidP="00F1632D">
      <w:pPr>
        <w:pStyle w:val="Heading3"/>
        <w:spacing w:line="360" w:lineRule="auto"/>
      </w:pPr>
      <w:bookmarkStart w:id="79" w:name="_Toc28023161"/>
      <w:r>
        <w:lastRenderedPageBreak/>
        <w:t>For Mobile (User)</w:t>
      </w:r>
      <w:bookmarkEnd w:id="79"/>
    </w:p>
    <w:p w:rsidR="00F1632D" w:rsidRDefault="00F1632D" w:rsidP="00F1632D">
      <w:pPr>
        <w:pStyle w:val="Heading3"/>
        <w:spacing w:line="360" w:lineRule="auto"/>
      </w:pPr>
      <w:bookmarkStart w:id="80" w:name="_Toc28023162"/>
      <w:r>
        <w:t>3.2.6.  Use Case of News Feed</w:t>
      </w:r>
      <w:bookmarkEnd w:id="80"/>
    </w:p>
    <w:p w:rsidR="00F1632D" w:rsidRPr="00CE7304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9811" w:dyaOrig="6030">
          <v:shape id="_x0000_i1041" type="#_x0000_t75" style="width:468pt;height:4in" o:ole="">
            <v:imagedata r:id="rId73" o:title=""/>
          </v:shape>
          <o:OLEObject Type="Embed" ProgID="Visio.Drawing.15" ShapeID="_x0000_i1041" DrawAspect="Content" ObjectID="_1638883584" r:id="rId74"/>
        </w:object>
      </w:r>
    </w:p>
    <w:p w:rsidR="00F1632D" w:rsidRDefault="00F1632D" w:rsidP="00F1632D">
      <w:pPr>
        <w:pStyle w:val="Caption"/>
        <w:spacing w:line="360" w:lineRule="auto"/>
      </w:pPr>
      <w:bookmarkStart w:id="81" w:name="_Toc280235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7</w:t>
      </w:r>
      <w:r>
        <w:rPr>
          <w:noProof/>
        </w:rPr>
        <w:fldChar w:fldCharType="end"/>
      </w:r>
      <w:r>
        <w:t xml:space="preserve"> Use Case of News Feed</w:t>
      </w:r>
      <w:bookmarkEnd w:id="81"/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4927"/>
        <w:gridCol w:w="4927"/>
      </w:tblGrid>
      <w:tr w:rsidR="00553C4F" w:rsidTr="00553C4F">
        <w:trPr>
          <w:trHeight w:val="539"/>
        </w:trPr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Name:</w:t>
            </w:r>
          </w:p>
        </w:tc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Reads the News in Feed</w:t>
            </w:r>
          </w:p>
        </w:tc>
      </w:tr>
      <w:tr w:rsidR="00553C4F" w:rsidTr="00553C4F">
        <w:trPr>
          <w:trHeight w:val="556"/>
        </w:trPr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Actors:</w:t>
            </w:r>
          </w:p>
        </w:tc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User</w:t>
            </w:r>
          </w:p>
        </w:tc>
      </w:tr>
      <w:tr w:rsidR="00553C4F" w:rsidTr="00553C4F">
        <w:trPr>
          <w:trHeight w:val="1282"/>
        </w:trPr>
        <w:tc>
          <w:tcPr>
            <w:tcW w:w="4927" w:type="dxa"/>
          </w:tcPr>
          <w:p w:rsidR="00553C4F" w:rsidRDefault="00553C4F" w:rsidP="00F26C6F">
            <w:pPr>
              <w:spacing w:line="360" w:lineRule="auto"/>
            </w:pPr>
            <w:r>
              <w:t>Description:</w:t>
            </w:r>
          </w:p>
        </w:tc>
        <w:tc>
          <w:tcPr>
            <w:tcW w:w="4927" w:type="dxa"/>
          </w:tcPr>
          <w:p w:rsidR="00553C4F" w:rsidRDefault="00553C4F" w:rsidP="00553C4F">
            <w:pPr>
              <w:keepNext/>
              <w:spacing w:line="360" w:lineRule="auto"/>
            </w:pPr>
            <w:r>
              <w:t>The actors view the news tittle and images as well as can read the news.</w:t>
            </w:r>
          </w:p>
        </w:tc>
      </w:tr>
    </w:tbl>
    <w:p w:rsidR="00F1632D" w:rsidRDefault="00553C4F" w:rsidP="00553C4F">
      <w:pPr>
        <w:pStyle w:val="Caption"/>
      </w:pPr>
      <w:bookmarkStart w:id="82" w:name="_Toc2802317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6</w:t>
      </w:r>
      <w:r>
        <w:fldChar w:fldCharType="end"/>
      </w:r>
      <w:r>
        <w:t xml:space="preserve"> Reads News in Feed</w:t>
      </w:r>
      <w:bookmarkEnd w:id="82"/>
    </w:p>
    <w:p w:rsidR="00F1632D" w:rsidRDefault="00F1632D" w:rsidP="00F1632D">
      <w:pPr>
        <w:spacing w:line="360" w:lineRule="auto"/>
      </w:pPr>
    </w:p>
    <w:p w:rsidR="00553C4F" w:rsidRDefault="00553C4F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553C4F" w:rsidRPr="009235AA" w:rsidRDefault="00553C4F" w:rsidP="00F1632D">
      <w:pPr>
        <w:spacing w:line="360" w:lineRule="auto"/>
      </w:pPr>
    </w:p>
    <w:p w:rsidR="00F1632D" w:rsidRDefault="00F1632D" w:rsidP="00F1632D">
      <w:pPr>
        <w:pStyle w:val="Heading3"/>
        <w:spacing w:line="360" w:lineRule="auto"/>
      </w:pPr>
      <w:bookmarkStart w:id="83" w:name="_Toc28023163"/>
      <w:r>
        <w:lastRenderedPageBreak/>
        <w:t>3.2.7. Use Case of Fixtures</w:t>
      </w:r>
      <w:bookmarkEnd w:id="83"/>
    </w:p>
    <w:p w:rsidR="00F1632D" w:rsidRPr="00471C0F" w:rsidRDefault="00F1632D" w:rsidP="00F1632D">
      <w:pPr>
        <w:spacing w:line="360" w:lineRule="auto"/>
      </w:pPr>
    </w:p>
    <w:p w:rsidR="00F1632D" w:rsidRDefault="00F1632D" w:rsidP="00F1632D">
      <w:pPr>
        <w:keepNext/>
        <w:spacing w:line="360" w:lineRule="auto"/>
      </w:pPr>
      <w:r>
        <w:object w:dxaOrig="9811" w:dyaOrig="6030">
          <v:shape id="_x0000_i1042" type="#_x0000_t75" style="width:468pt;height:4in" o:ole="">
            <v:imagedata r:id="rId75" o:title=""/>
          </v:shape>
          <o:OLEObject Type="Embed" ProgID="Visio.Drawing.15" ShapeID="_x0000_i1042" DrawAspect="Content" ObjectID="_1638883585" r:id="rId76"/>
        </w:object>
      </w:r>
    </w:p>
    <w:p w:rsidR="00F1632D" w:rsidRDefault="00F1632D" w:rsidP="00F1632D">
      <w:pPr>
        <w:pStyle w:val="Caption"/>
        <w:spacing w:line="360" w:lineRule="auto"/>
      </w:pPr>
      <w:bookmarkStart w:id="84" w:name="_Toc2802359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8</w:t>
      </w:r>
      <w:r>
        <w:rPr>
          <w:noProof/>
        </w:rPr>
        <w:fldChar w:fldCharType="end"/>
      </w:r>
      <w:r>
        <w:t xml:space="preserve"> Use Case of Fixtures</w:t>
      </w:r>
      <w:bookmarkEnd w:id="84"/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5030"/>
        <w:gridCol w:w="5030"/>
      </w:tblGrid>
      <w:tr w:rsidR="00553C4F" w:rsidTr="00553C4F">
        <w:trPr>
          <w:trHeight w:val="556"/>
        </w:trPr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Name:</w:t>
            </w:r>
          </w:p>
        </w:tc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Knows the Fixtures</w:t>
            </w:r>
          </w:p>
        </w:tc>
      </w:tr>
      <w:tr w:rsidR="00553C4F" w:rsidTr="00553C4F">
        <w:trPr>
          <w:trHeight w:val="574"/>
        </w:trPr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Actors:</w:t>
            </w:r>
          </w:p>
        </w:tc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User</w:t>
            </w:r>
          </w:p>
        </w:tc>
      </w:tr>
      <w:tr w:rsidR="00553C4F" w:rsidTr="00553C4F">
        <w:trPr>
          <w:trHeight w:val="1322"/>
        </w:trPr>
        <w:tc>
          <w:tcPr>
            <w:tcW w:w="5030" w:type="dxa"/>
          </w:tcPr>
          <w:p w:rsidR="00553C4F" w:rsidRDefault="00553C4F" w:rsidP="00F26C6F">
            <w:pPr>
              <w:spacing w:line="360" w:lineRule="auto"/>
            </w:pPr>
            <w:r>
              <w:t>Description:</w:t>
            </w:r>
          </w:p>
        </w:tc>
        <w:tc>
          <w:tcPr>
            <w:tcW w:w="5030" w:type="dxa"/>
          </w:tcPr>
          <w:p w:rsidR="00553C4F" w:rsidRDefault="00553C4F" w:rsidP="00553C4F">
            <w:pPr>
              <w:keepNext/>
              <w:spacing w:line="360" w:lineRule="auto"/>
            </w:pPr>
            <w:r>
              <w:t>The actors can know the fixture of the match of tournament.</w:t>
            </w:r>
          </w:p>
        </w:tc>
      </w:tr>
    </w:tbl>
    <w:p w:rsidR="00553C4F" w:rsidRPr="00553C4F" w:rsidRDefault="00553C4F" w:rsidP="00553C4F">
      <w:pPr>
        <w:pStyle w:val="Caption"/>
      </w:pPr>
      <w:bookmarkStart w:id="85" w:name="_Toc280231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7</w:t>
      </w:r>
      <w:r>
        <w:fldChar w:fldCharType="end"/>
      </w:r>
      <w:r>
        <w:t xml:space="preserve"> Knows the Fixtures</w:t>
      </w:r>
      <w:bookmarkEnd w:id="85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066CE0" w:rsidRDefault="00066CE0" w:rsidP="00F1632D">
      <w:pPr>
        <w:spacing w:line="360" w:lineRule="auto"/>
      </w:pPr>
    </w:p>
    <w:p w:rsidR="00066CE0" w:rsidRDefault="00066CE0" w:rsidP="00F1632D">
      <w:pPr>
        <w:spacing w:line="360" w:lineRule="auto"/>
      </w:pPr>
    </w:p>
    <w:p w:rsidR="00F1632D" w:rsidRPr="00A538AD" w:rsidRDefault="00F1632D" w:rsidP="00F1632D">
      <w:pPr>
        <w:spacing w:line="360" w:lineRule="auto"/>
      </w:pPr>
    </w:p>
    <w:p w:rsidR="00F1632D" w:rsidRPr="009235AA" w:rsidRDefault="00F1632D" w:rsidP="00553C4F">
      <w:pPr>
        <w:pStyle w:val="Heading3"/>
        <w:spacing w:line="360" w:lineRule="auto"/>
      </w:pPr>
      <w:bookmarkStart w:id="86" w:name="_Toc28023164"/>
      <w:r>
        <w:lastRenderedPageBreak/>
        <w:t>3.2.8. Use Case of Statistics</w:t>
      </w:r>
      <w:bookmarkEnd w:id="86"/>
    </w:p>
    <w:p w:rsidR="00F1632D" w:rsidRDefault="00F1632D" w:rsidP="00F1632D">
      <w:pPr>
        <w:keepNext/>
        <w:spacing w:line="360" w:lineRule="auto"/>
      </w:pPr>
    </w:p>
    <w:p w:rsidR="00553C4F" w:rsidRDefault="00553C4F" w:rsidP="00553C4F">
      <w:pPr>
        <w:pStyle w:val="Caption"/>
        <w:keepNext/>
        <w:spacing w:line="360" w:lineRule="auto"/>
      </w:pPr>
      <w:r>
        <w:t xml:space="preserve"> </w:t>
      </w:r>
      <w:r w:rsidR="00C31E60">
        <w:object w:dxaOrig="10200" w:dyaOrig="3286">
          <v:shape id="_x0000_i1043" type="#_x0000_t75" style="width:468pt;height:151.5pt" o:ole="">
            <v:imagedata r:id="rId77" o:title=""/>
          </v:shape>
          <o:OLEObject Type="Embed" ProgID="Visio.Drawing.15" ShapeID="_x0000_i1043" DrawAspect="Content" ObjectID="_1638883586" r:id="rId78"/>
        </w:object>
      </w:r>
    </w:p>
    <w:p w:rsidR="00F1632D" w:rsidRDefault="00553C4F" w:rsidP="00553C4F">
      <w:pPr>
        <w:pStyle w:val="Caption"/>
      </w:pPr>
      <w:bookmarkStart w:id="87" w:name="_Toc280231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8</w:t>
      </w:r>
      <w:r>
        <w:fldChar w:fldCharType="end"/>
      </w:r>
      <w:r>
        <w:t xml:space="preserve"> Use Case of Views Statistics</w:t>
      </w:r>
      <w:bookmarkEnd w:id="87"/>
    </w:p>
    <w:p w:rsidR="00F1632D" w:rsidRDefault="00F1632D" w:rsidP="00F1632D">
      <w:pPr>
        <w:spacing w:line="360" w:lineRule="auto"/>
      </w:pPr>
    </w:p>
    <w:tbl>
      <w:tblPr>
        <w:tblStyle w:val="TableGrid"/>
        <w:tblW w:w="9872" w:type="dxa"/>
        <w:tblLook w:val="04A0" w:firstRow="1" w:lastRow="0" w:firstColumn="1" w:lastColumn="0" w:noHBand="0" w:noVBand="1"/>
      </w:tblPr>
      <w:tblGrid>
        <w:gridCol w:w="4936"/>
        <w:gridCol w:w="4936"/>
      </w:tblGrid>
      <w:tr w:rsidR="00553C4F" w:rsidTr="00553C4F">
        <w:trPr>
          <w:trHeight w:val="397"/>
        </w:trPr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Name:</w:t>
            </w:r>
          </w:p>
        </w:tc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Views Statistics</w:t>
            </w:r>
          </w:p>
        </w:tc>
      </w:tr>
      <w:tr w:rsidR="00553C4F" w:rsidTr="00553C4F">
        <w:trPr>
          <w:trHeight w:val="409"/>
        </w:trPr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Actors:</w:t>
            </w:r>
          </w:p>
        </w:tc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User</w:t>
            </w:r>
          </w:p>
        </w:tc>
      </w:tr>
      <w:tr w:rsidR="00553C4F" w:rsidTr="00553C4F">
        <w:trPr>
          <w:trHeight w:val="670"/>
        </w:trPr>
        <w:tc>
          <w:tcPr>
            <w:tcW w:w="4936" w:type="dxa"/>
          </w:tcPr>
          <w:p w:rsidR="00553C4F" w:rsidRDefault="00553C4F" w:rsidP="00F26C6F">
            <w:pPr>
              <w:spacing w:line="360" w:lineRule="auto"/>
            </w:pPr>
            <w:r>
              <w:t>Description:</w:t>
            </w:r>
          </w:p>
        </w:tc>
        <w:tc>
          <w:tcPr>
            <w:tcW w:w="4936" w:type="dxa"/>
          </w:tcPr>
          <w:p w:rsidR="00553C4F" w:rsidRDefault="00553C4F" w:rsidP="00553C4F">
            <w:pPr>
              <w:keepNext/>
              <w:spacing w:line="360" w:lineRule="auto"/>
            </w:pPr>
            <w:r>
              <w:t>The actors have right to statistics of the match.</w:t>
            </w:r>
          </w:p>
        </w:tc>
      </w:tr>
    </w:tbl>
    <w:p w:rsidR="00F1632D" w:rsidRDefault="00553C4F" w:rsidP="00553C4F">
      <w:pPr>
        <w:pStyle w:val="Caption"/>
      </w:pPr>
      <w:bookmarkStart w:id="88" w:name="_Toc2802317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9</w:t>
      </w:r>
      <w:r>
        <w:fldChar w:fldCharType="end"/>
      </w:r>
      <w:r>
        <w:t xml:space="preserve"> Table of Views Stastistics</w:t>
      </w:r>
      <w:bookmarkEnd w:id="88"/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Default="00F1632D" w:rsidP="00F1632D">
      <w:pPr>
        <w:spacing w:line="360" w:lineRule="auto"/>
      </w:pPr>
    </w:p>
    <w:p w:rsidR="00F1632D" w:rsidRPr="00A538AD" w:rsidRDefault="00F1632D" w:rsidP="00F1632D">
      <w:pPr>
        <w:spacing w:line="360" w:lineRule="auto"/>
      </w:pPr>
    </w:p>
    <w:p w:rsidR="00F1632D" w:rsidRPr="00283414" w:rsidRDefault="00F1632D" w:rsidP="00553C4F">
      <w:pPr>
        <w:pStyle w:val="Heading3"/>
        <w:spacing w:line="360" w:lineRule="auto"/>
      </w:pPr>
      <w:bookmarkStart w:id="89" w:name="_Toc28023165"/>
      <w:r>
        <w:lastRenderedPageBreak/>
        <w:t>3.2.9. Use Case of Club Profile</w:t>
      </w:r>
      <w:bookmarkEnd w:id="89"/>
    </w:p>
    <w:p w:rsidR="00B201EC" w:rsidRDefault="00F1632D" w:rsidP="00B201EC">
      <w:pPr>
        <w:pStyle w:val="Caption"/>
        <w:keepNext/>
      </w:pPr>
      <w:r>
        <w:object w:dxaOrig="9811" w:dyaOrig="6030">
          <v:shape id="_x0000_i1044" type="#_x0000_t75" style="width:468pt;height:4in" o:ole="">
            <v:imagedata r:id="rId79" o:title=""/>
          </v:shape>
          <o:OLEObject Type="Embed" ProgID="Visio.Drawing.15" ShapeID="_x0000_i1044" DrawAspect="Content" ObjectID="_1638883587" r:id="rId80"/>
        </w:object>
      </w:r>
    </w:p>
    <w:p w:rsidR="00B201EC" w:rsidRDefault="00B201EC" w:rsidP="00B201EC">
      <w:pPr>
        <w:pStyle w:val="Caption"/>
      </w:pPr>
      <w:bookmarkStart w:id="90" w:name="_Toc2802359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49</w:t>
      </w:r>
      <w:r>
        <w:fldChar w:fldCharType="end"/>
      </w:r>
      <w:r>
        <w:t xml:space="preserve"> Use Case of Club Profile</w:t>
      </w:r>
      <w:bookmarkEnd w:id="90"/>
    </w:p>
    <w:p w:rsidR="00F1632D" w:rsidRDefault="00F1632D" w:rsidP="00F1632D"/>
    <w:tbl>
      <w:tblPr>
        <w:tblStyle w:val="TableGrid"/>
        <w:tblW w:w="9424" w:type="dxa"/>
        <w:tblLook w:val="04A0" w:firstRow="1" w:lastRow="0" w:firstColumn="1" w:lastColumn="0" w:noHBand="0" w:noVBand="1"/>
      </w:tblPr>
      <w:tblGrid>
        <w:gridCol w:w="4712"/>
        <w:gridCol w:w="4712"/>
      </w:tblGrid>
      <w:tr w:rsidR="00553C4F" w:rsidTr="00553C4F">
        <w:trPr>
          <w:trHeight w:val="697"/>
        </w:trPr>
        <w:tc>
          <w:tcPr>
            <w:tcW w:w="4712" w:type="dxa"/>
          </w:tcPr>
          <w:p w:rsidR="00553C4F" w:rsidRDefault="00553C4F" w:rsidP="00F26C6F">
            <w:r>
              <w:t>Name:</w:t>
            </w:r>
          </w:p>
        </w:tc>
        <w:tc>
          <w:tcPr>
            <w:tcW w:w="4712" w:type="dxa"/>
          </w:tcPr>
          <w:p w:rsidR="00553C4F" w:rsidRDefault="00553C4F" w:rsidP="00F26C6F">
            <w:r>
              <w:t>Gets Club and Player Detail</w:t>
            </w:r>
          </w:p>
        </w:tc>
      </w:tr>
      <w:tr w:rsidR="00553C4F" w:rsidTr="00553C4F">
        <w:trPr>
          <w:trHeight w:val="428"/>
        </w:trPr>
        <w:tc>
          <w:tcPr>
            <w:tcW w:w="4712" w:type="dxa"/>
          </w:tcPr>
          <w:p w:rsidR="00553C4F" w:rsidRDefault="00553C4F" w:rsidP="00F26C6F">
            <w:r>
              <w:t>Actors:</w:t>
            </w:r>
          </w:p>
        </w:tc>
        <w:tc>
          <w:tcPr>
            <w:tcW w:w="4712" w:type="dxa"/>
          </w:tcPr>
          <w:p w:rsidR="00553C4F" w:rsidRDefault="00553C4F" w:rsidP="00F26C6F">
            <w:r>
              <w:t>User</w:t>
            </w:r>
          </w:p>
        </w:tc>
      </w:tr>
      <w:tr w:rsidR="00553C4F" w:rsidTr="00553C4F">
        <w:trPr>
          <w:trHeight w:val="697"/>
        </w:trPr>
        <w:tc>
          <w:tcPr>
            <w:tcW w:w="4712" w:type="dxa"/>
          </w:tcPr>
          <w:p w:rsidR="00553C4F" w:rsidRDefault="00553C4F" w:rsidP="00F26C6F">
            <w:r>
              <w:t>Description:</w:t>
            </w:r>
          </w:p>
        </w:tc>
        <w:tc>
          <w:tcPr>
            <w:tcW w:w="4712" w:type="dxa"/>
          </w:tcPr>
          <w:p w:rsidR="00553C4F" w:rsidRDefault="00553C4F" w:rsidP="00553C4F">
            <w:pPr>
              <w:keepNext/>
            </w:pPr>
            <w:r>
              <w:t>The actors gets the detail of the clubs and players.</w:t>
            </w:r>
          </w:p>
        </w:tc>
      </w:tr>
    </w:tbl>
    <w:p w:rsidR="00553C4F" w:rsidRDefault="00553C4F" w:rsidP="00553C4F">
      <w:pPr>
        <w:pStyle w:val="Caption"/>
      </w:pPr>
      <w:bookmarkStart w:id="91" w:name="_Toc2802317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77C91">
        <w:rPr>
          <w:noProof/>
        </w:rPr>
        <w:t>10</w:t>
      </w:r>
      <w:r>
        <w:fldChar w:fldCharType="end"/>
      </w:r>
      <w:r>
        <w:t xml:space="preserve"> Table of Gets Club and Player Detail</w:t>
      </w:r>
      <w:bookmarkEnd w:id="91"/>
    </w:p>
    <w:p w:rsidR="00F1632D" w:rsidRDefault="00F1632D" w:rsidP="00F1632D"/>
    <w:p w:rsidR="00F1632D" w:rsidRPr="00F1632D" w:rsidRDefault="00F1632D" w:rsidP="00F1632D"/>
    <w:p w:rsidR="00F1632D" w:rsidRDefault="00F1632D" w:rsidP="00827B98"/>
    <w:p w:rsidR="00F1632D" w:rsidRDefault="00F1632D" w:rsidP="00827B98"/>
    <w:p w:rsidR="00F1632D" w:rsidRDefault="00F1632D" w:rsidP="00827B98"/>
    <w:p w:rsidR="00827B98" w:rsidRDefault="00827B98" w:rsidP="00827B98"/>
    <w:p w:rsidR="00827B98" w:rsidRPr="00827B98" w:rsidRDefault="00827B98" w:rsidP="00827B98"/>
    <w:p w:rsidR="00827B98" w:rsidRDefault="00827B98" w:rsidP="00827B98">
      <w:pPr>
        <w:pStyle w:val="Heading1"/>
        <w:numPr>
          <w:ilvl w:val="0"/>
          <w:numId w:val="21"/>
        </w:numPr>
      </w:pPr>
      <w:bookmarkStart w:id="92" w:name="_Toc28023166"/>
      <w:r>
        <w:lastRenderedPageBreak/>
        <w:t>System Architecture</w:t>
      </w:r>
      <w:bookmarkEnd w:id="92"/>
    </w:p>
    <w:p w:rsidR="00DC3EE6" w:rsidRDefault="00DC3EE6" w:rsidP="00DC3EE6">
      <w:pPr>
        <w:keepNext/>
      </w:pPr>
    </w:p>
    <w:p w:rsidR="00827B98" w:rsidRDefault="00827B98" w:rsidP="00827B98"/>
    <w:p w:rsidR="00827B98" w:rsidRDefault="00827B98" w:rsidP="00827B98"/>
    <w:p w:rsidR="00827B98" w:rsidRDefault="00827B98" w:rsidP="00827B98"/>
    <w:p w:rsidR="00827B98" w:rsidRDefault="00827B98" w:rsidP="00827B98"/>
    <w:p w:rsidR="00827B98" w:rsidRDefault="00827B98" w:rsidP="00827B98"/>
    <w:p w:rsidR="00827B98" w:rsidRDefault="00827B98" w:rsidP="00827B98"/>
    <w:p w:rsidR="00827B98" w:rsidRDefault="00827B98" w:rsidP="00827B98"/>
    <w:p w:rsidR="00827B98" w:rsidRDefault="00827B98" w:rsidP="00827B98"/>
    <w:p w:rsidR="00827B98" w:rsidRDefault="00827B98" w:rsidP="00827B98"/>
    <w:p w:rsidR="00827B98" w:rsidRPr="00827B98" w:rsidRDefault="00827B98" w:rsidP="00827B98"/>
    <w:p w:rsidR="00827B98" w:rsidRDefault="00827B98" w:rsidP="00827B98">
      <w:pPr>
        <w:pStyle w:val="Heading1"/>
        <w:numPr>
          <w:ilvl w:val="0"/>
          <w:numId w:val="21"/>
        </w:numPr>
      </w:pPr>
      <w:bookmarkStart w:id="93" w:name="_Toc28023167"/>
      <w:r>
        <w:lastRenderedPageBreak/>
        <w:t>Database Architecture – ERD</w:t>
      </w:r>
      <w:bookmarkEnd w:id="93"/>
    </w:p>
    <w:p w:rsidR="00DC3EE6" w:rsidRDefault="00827B98" w:rsidP="00DC3EE6">
      <w:pPr>
        <w:keepNext/>
      </w:pPr>
      <w:r>
        <w:rPr>
          <w:noProof/>
          <w:lang w:val="en-US"/>
        </w:rPr>
        <w:drawing>
          <wp:inline distT="0" distB="0" distL="0" distR="0" wp14:anchorId="45DAB1D3" wp14:editId="71E4CF61">
            <wp:extent cx="5335270" cy="7943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gitalANFA ERD.jp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5270" cy="794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B98" w:rsidRDefault="00DC3EE6" w:rsidP="00DC3EE6">
      <w:pPr>
        <w:pStyle w:val="Caption"/>
      </w:pPr>
      <w:bookmarkStart w:id="94" w:name="_Toc2802359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A0D79">
        <w:rPr>
          <w:noProof/>
        </w:rPr>
        <w:t>50</w:t>
      </w:r>
      <w:r>
        <w:fldChar w:fldCharType="end"/>
      </w:r>
      <w:r>
        <w:t xml:space="preserve"> ERD Diagram</w:t>
      </w:r>
      <w:bookmarkEnd w:id="94"/>
    </w:p>
    <w:p w:rsidR="0083384E" w:rsidRPr="00B516F6" w:rsidRDefault="0083384E" w:rsidP="00F1632D"/>
    <w:sectPr w:rsidR="0083384E" w:rsidRPr="00B516F6" w:rsidSect="007E1236">
      <w:footerReference w:type="default" r:id="rId8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511" w:rsidRDefault="00DF2511" w:rsidP="004E1F89">
      <w:pPr>
        <w:spacing w:after="0" w:line="240" w:lineRule="auto"/>
      </w:pPr>
      <w:r>
        <w:separator/>
      </w:r>
    </w:p>
  </w:endnote>
  <w:endnote w:type="continuationSeparator" w:id="0">
    <w:p w:rsidR="00DF2511" w:rsidRDefault="00DF2511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C6F" w:rsidRDefault="00F26C6F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55B7" w:rsidRPr="00FE55B7">
          <w:rPr>
            <w:b/>
            <w:bCs/>
            <w:noProof/>
          </w:rPr>
          <w:t>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F26C6F" w:rsidRDefault="00F26C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511" w:rsidRDefault="00DF2511" w:rsidP="004E1F89">
      <w:pPr>
        <w:spacing w:after="0" w:line="240" w:lineRule="auto"/>
      </w:pPr>
      <w:r>
        <w:separator/>
      </w:r>
    </w:p>
  </w:footnote>
  <w:footnote w:type="continuationSeparator" w:id="0">
    <w:p w:rsidR="00DF2511" w:rsidRDefault="00DF2511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6C6F" w:rsidRPr="00566C65" w:rsidRDefault="00F26C6F" w:rsidP="004E1F89">
    <w:pPr>
      <w:rPr>
        <w:rFonts w:cs="Arial"/>
      </w:rPr>
    </w:pPr>
    <w:r w:rsidRPr="00566C65">
      <w:rPr>
        <w:rFonts w:cs="Arial"/>
      </w:rPr>
      <w:t xml:space="preserve">CS6PO5 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566C65">
      <w:rPr>
        <w:rFonts w:cs="Arial"/>
      </w:rPr>
      <w:t>Final Year Project</w:t>
    </w:r>
  </w:p>
  <w:p w:rsidR="00F26C6F" w:rsidRPr="004E1F89" w:rsidRDefault="00F26C6F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09220A39"/>
    <w:multiLevelType w:val="hybridMultilevel"/>
    <w:tmpl w:val="C62AC7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15D13C4"/>
    <w:multiLevelType w:val="multilevel"/>
    <w:tmpl w:val="146014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9" w15:restartNumberingAfterBreak="0">
    <w:nsid w:val="36B02EEC"/>
    <w:multiLevelType w:val="multilevel"/>
    <w:tmpl w:val="8708DAE8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0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3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6212055A"/>
    <w:multiLevelType w:val="hybridMultilevel"/>
    <w:tmpl w:val="F20EC11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8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21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7C8F4FAC"/>
    <w:multiLevelType w:val="multilevel"/>
    <w:tmpl w:val="2EE0C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>
    <w:abstractNumId w:val="19"/>
  </w:num>
  <w:num w:numId="2">
    <w:abstractNumId w:val="4"/>
  </w:num>
  <w:num w:numId="3">
    <w:abstractNumId w:val="22"/>
  </w:num>
  <w:num w:numId="4">
    <w:abstractNumId w:val="11"/>
  </w:num>
  <w:num w:numId="5">
    <w:abstractNumId w:val="21"/>
  </w:num>
  <w:num w:numId="6">
    <w:abstractNumId w:val="7"/>
  </w:num>
  <w:num w:numId="7">
    <w:abstractNumId w:val="0"/>
  </w:num>
  <w:num w:numId="8">
    <w:abstractNumId w:val="17"/>
  </w:num>
  <w:num w:numId="9">
    <w:abstractNumId w:val="18"/>
  </w:num>
  <w:num w:numId="10">
    <w:abstractNumId w:val="2"/>
  </w:num>
  <w:num w:numId="11">
    <w:abstractNumId w:val="14"/>
  </w:num>
  <w:num w:numId="12">
    <w:abstractNumId w:val="15"/>
  </w:num>
  <w:num w:numId="13">
    <w:abstractNumId w:val="8"/>
  </w:num>
  <w:num w:numId="14">
    <w:abstractNumId w:val="10"/>
  </w:num>
  <w:num w:numId="15">
    <w:abstractNumId w:val="13"/>
  </w:num>
  <w:num w:numId="16">
    <w:abstractNumId w:val="5"/>
  </w:num>
  <w:num w:numId="17">
    <w:abstractNumId w:val="20"/>
  </w:num>
  <w:num w:numId="18">
    <w:abstractNumId w:val="1"/>
  </w:num>
  <w:num w:numId="19">
    <w:abstractNumId w:val="12"/>
  </w:num>
  <w:num w:numId="20">
    <w:abstractNumId w:val="23"/>
  </w:num>
  <w:num w:numId="21">
    <w:abstractNumId w:val="6"/>
  </w:num>
  <w:num w:numId="22">
    <w:abstractNumId w:val="3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66CE0"/>
    <w:rsid w:val="0008579D"/>
    <w:rsid w:val="000B6DAE"/>
    <w:rsid w:val="000D6E08"/>
    <w:rsid w:val="00123051"/>
    <w:rsid w:val="001402D9"/>
    <w:rsid w:val="0015200D"/>
    <w:rsid w:val="001751D0"/>
    <w:rsid w:val="001D4BAB"/>
    <w:rsid w:val="001E2D42"/>
    <w:rsid w:val="00246D76"/>
    <w:rsid w:val="0025408A"/>
    <w:rsid w:val="00293208"/>
    <w:rsid w:val="002E1028"/>
    <w:rsid w:val="00307568"/>
    <w:rsid w:val="00310B5C"/>
    <w:rsid w:val="00317D04"/>
    <w:rsid w:val="0039255C"/>
    <w:rsid w:val="00403C0B"/>
    <w:rsid w:val="00461D96"/>
    <w:rsid w:val="00474F5E"/>
    <w:rsid w:val="00476A7E"/>
    <w:rsid w:val="00493604"/>
    <w:rsid w:val="00497F98"/>
    <w:rsid w:val="004A4C4C"/>
    <w:rsid w:val="004B53B6"/>
    <w:rsid w:val="004E1F89"/>
    <w:rsid w:val="005050F9"/>
    <w:rsid w:val="00514353"/>
    <w:rsid w:val="00553C4F"/>
    <w:rsid w:val="00560C4F"/>
    <w:rsid w:val="00566C65"/>
    <w:rsid w:val="00593E47"/>
    <w:rsid w:val="00652C2B"/>
    <w:rsid w:val="006A0D79"/>
    <w:rsid w:val="006F4326"/>
    <w:rsid w:val="00705EDD"/>
    <w:rsid w:val="00712FFD"/>
    <w:rsid w:val="0075667B"/>
    <w:rsid w:val="00787BE6"/>
    <w:rsid w:val="00797941"/>
    <w:rsid w:val="007E1236"/>
    <w:rsid w:val="007E6670"/>
    <w:rsid w:val="00827B98"/>
    <w:rsid w:val="008321FA"/>
    <w:rsid w:val="0083384E"/>
    <w:rsid w:val="00847AFB"/>
    <w:rsid w:val="0086188A"/>
    <w:rsid w:val="0088381D"/>
    <w:rsid w:val="008C114D"/>
    <w:rsid w:val="00924A9C"/>
    <w:rsid w:val="009448D8"/>
    <w:rsid w:val="009C3DAA"/>
    <w:rsid w:val="009D700D"/>
    <w:rsid w:val="00A62E97"/>
    <w:rsid w:val="00A63692"/>
    <w:rsid w:val="00A647B9"/>
    <w:rsid w:val="00A77C91"/>
    <w:rsid w:val="00B17BB8"/>
    <w:rsid w:val="00B201EC"/>
    <w:rsid w:val="00B22D65"/>
    <w:rsid w:val="00B2474E"/>
    <w:rsid w:val="00B4000A"/>
    <w:rsid w:val="00B4359E"/>
    <w:rsid w:val="00B516F6"/>
    <w:rsid w:val="00B869D7"/>
    <w:rsid w:val="00BF6F51"/>
    <w:rsid w:val="00C31E60"/>
    <w:rsid w:val="00C8564A"/>
    <w:rsid w:val="00C978B2"/>
    <w:rsid w:val="00CD081D"/>
    <w:rsid w:val="00D3798C"/>
    <w:rsid w:val="00D74CC7"/>
    <w:rsid w:val="00D86791"/>
    <w:rsid w:val="00DC3B23"/>
    <w:rsid w:val="00DC3EE6"/>
    <w:rsid w:val="00DC61C2"/>
    <w:rsid w:val="00DD43EF"/>
    <w:rsid w:val="00DF2511"/>
    <w:rsid w:val="00E3784A"/>
    <w:rsid w:val="00E6053C"/>
    <w:rsid w:val="00ED7459"/>
    <w:rsid w:val="00F1632D"/>
    <w:rsid w:val="00F26C6F"/>
    <w:rsid w:val="00F55C06"/>
    <w:rsid w:val="00F762B7"/>
    <w:rsid w:val="00FB3E44"/>
    <w:rsid w:val="00FC79A3"/>
    <w:rsid w:val="00FD060C"/>
    <w:rsid w:val="00FD417E"/>
    <w:rsid w:val="00FE2754"/>
    <w:rsid w:val="00FE55B7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6CDD90E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3C0B"/>
    <w:pPr>
      <w:keepNext/>
      <w:keepLines/>
      <w:spacing w:before="40" w:after="0"/>
      <w:outlineLvl w:val="2"/>
    </w:pPr>
    <w:rPr>
      <w:rFonts w:eastAsiaTheme="majorEastAsia" w:cstheme="majorBidi"/>
      <w:b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403C0B"/>
    <w:rPr>
      <w:rFonts w:ascii="Arial" w:eastAsiaTheme="majorEastAsia" w:hAnsi="Arial" w:cstheme="majorBidi"/>
      <w:b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qFormat/>
    <w:rsid w:val="0025408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7BE6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751D0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1751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package" Target="embeddings/Microsoft_Visio_Drawing.vsdx"/><Relationship Id="rId47" Type="http://schemas.openxmlformats.org/officeDocument/2006/relationships/image" Target="media/image35.emf"/><Relationship Id="rId50" Type="http://schemas.openxmlformats.org/officeDocument/2006/relationships/package" Target="embeddings/Microsoft_Visio_Drawing4.vsdx"/><Relationship Id="rId55" Type="http://schemas.openxmlformats.org/officeDocument/2006/relationships/image" Target="media/image39.emf"/><Relationship Id="rId63" Type="http://schemas.openxmlformats.org/officeDocument/2006/relationships/image" Target="media/image43.emf"/><Relationship Id="rId68" Type="http://schemas.openxmlformats.org/officeDocument/2006/relationships/package" Target="embeddings/Microsoft_Visio_Drawing13.vsdx"/><Relationship Id="rId76" Type="http://schemas.openxmlformats.org/officeDocument/2006/relationships/package" Target="embeddings/Microsoft_Visio_Drawing17.vsdx"/><Relationship Id="rId84" Type="http://schemas.openxmlformats.org/officeDocument/2006/relationships/theme" Target="theme/theme1.xml"/><Relationship Id="rId7" Type="http://schemas.openxmlformats.org/officeDocument/2006/relationships/footnotes" Target="footnotes.xml"/><Relationship Id="rId71" Type="http://schemas.openxmlformats.org/officeDocument/2006/relationships/image" Target="media/image47.emf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eader" Target="header1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4.emf"/><Relationship Id="rId53" Type="http://schemas.openxmlformats.org/officeDocument/2006/relationships/image" Target="media/image38.emf"/><Relationship Id="rId58" Type="http://schemas.openxmlformats.org/officeDocument/2006/relationships/package" Target="embeddings/Microsoft_Visio_Drawing8.vsdx"/><Relationship Id="rId66" Type="http://schemas.openxmlformats.org/officeDocument/2006/relationships/package" Target="embeddings/Microsoft_Visio_Drawing12.vsdx"/><Relationship Id="rId74" Type="http://schemas.openxmlformats.org/officeDocument/2006/relationships/package" Target="embeddings/Microsoft_Visio_Drawing16.vsdx"/><Relationship Id="rId79" Type="http://schemas.openxmlformats.org/officeDocument/2006/relationships/image" Target="media/image51.emf"/><Relationship Id="rId5" Type="http://schemas.openxmlformats.org/officeDocument/2006/relationships/settings" Target="settings.xml"/><Relationship Id="rId61" Type="http://schemas.openxmlformats.org/officeDocument/2006/relationships/image" Target="media/image42.emf"/><Relationship Id="rId82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package" Target="embeddings/Microsoft_Visio_Drawing1.vsdx"/><Relationship Id="rId52" Type="http://schemas.openxmlformats.org/officeDocument/2006/relationships/package" Target="embeddings/Microsoft_Visio_Drawing5.vsdx"/><Relationship Id="rId60" Type="http://schemas.openxmlformats.org/officeDocument/2006/relationships/package" Target="embeddings/Microsoft_Visio_Drawing9.vsdx"/><Relationship Id="rId65" Type="http://schemas.openxmlformats.org/officeDocument/2006/relationships/image" Target="media/image44.emf"/><Relationship Id="rId73" Type="http://schemas.openxmlformats.org/officeDocument/2006/relationships/image" Target="media/image48.emf"/><Relationship Id="rId78" Type="http://schemas.openxmlformats.org/officeDocument/2006/relationships/package" Target="embeddings/Microsoft_Visio_Drawing18.vsdx"/><Relationship Id="rId81" Type="http://schemas.openxmlformats.org/officeDocument/2006/relationships/image" Target="media/image5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emf"/><Relationship Id="rId48" Type="http://schemas.openxmlformats.org/officeDocument/2006/relationships/package" Target="embeddings/Microsoft_Visio_Drawing3.vsdx"/><Relationship Id="rId56" Type="http://schemas.openxmlformats.org/officeDocument/2006/relationships/package" Target="embeddings/Microsoft_Visio_Drawing7.vsdx"/><Relationship Id="rId64" Type="http://schemas.openxmlformats.org/officeDocument/2006/relationships/package" Target="embeddings/Microsoft_Visio_Drawing11.vsdx"/><Relationship Id="rId69" Type="http://schemas.openxmlformats.org/officeDocument/2006/relationships/image" Target="media/image46.emf"/><Relationship Id="rId77" Type="http://schemas.openxmlformats.org/officeDocument/2006/relationships/image" Target="media/image50.emf"/><Relationship Id="rId8" Type="http://schemas.openxmlformats.org/officeDocument/2006/relationships/endnotes" Target="endnotes.xml"/><Relationship Id="rId51" Type="http://schemas.openxmlformats.org/officeDocument/2006/relationships/image" Target="media/image37.emf"/><Relationship Id="rId72" Type="http://schemas.openxmlformats.org/officeDocument/2006/relationships/package" Target="embeddings/Microsoft_Visio_Drawing15.vsdx"/><Relationship Id="rId80" Type="http://schemas.openxmlformats.org/officeDocument/2006/relationships/package" Target="embeddings/Microsoft_Visio_Drawing19.vsdx"/><Relationship Id="rId3" Type="http://schemas.openxmlformats.org/officeDocument/2006/relationships/numbering" Target="numbering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package" Target="embeddings/Microsoft_Visio_Drawing2.vsdx"/><Relationship Id="rId59" Type="http://schemas.openxmlformats.org/officeDocument/2006/relationships/image" Target="media/image41.emf"/><Relationship Id="rId67" Type="http://schemas.openxmlformats.org/officeDocument/2006/relationships/image" Target="media/image45.emf"/><Relationship Id="rId20" Type="http://schemas.openxmlformats.org/officeDocument/2006/relationships/image" Target="media/image11.PNG"/><Relationship Id="rId41" Type="http://schemas.openxmlformats.org/officeDocument/2006/relationships/image" Target="media/image32.emf"/><Relationship Id="rId54" Type="http://schemas.openxmlformats.org/officeDocument/2006/relationships/package" Target="embeddings/Microsoft_Visio_Drawing6.vsdx"/><Relationship Id="rId62" Type="http://schemas.openxmlformats.org/officeDocument/2006/relationships/package" Target="embeddings/Microsoft_Visio_Drawing10.vsdx"/><Relationship Id="rId70" Type="http://schemas.openxmlformats.org/officeDocument/2006/relationships/package" Target="embeddings/Microsoft_Visio_Drawing14.vsdx"/><Relationship Id="rId75" Type="http://schemas.openxmlformats.org/officeDocument/2006/relationships/image" Target="media/image49.emf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6.emf"/><Relationship Id="rId57" Type="http://schemas.openxmlformats.org/officeDocument/2006/relationships/image" Target="media/image4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4F4A40-2288-4316-9856-9856EA6E7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48</Pages>
  <Words>2538</Words>
  <Characters>1447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59</cp:revision>
  <cp:lastPrinted>2019-12-23T14:15:00Z</cp:lastPrinted>
  <dcterms:created xsi:type="dcterms:W3CDTF">2012-01-09T04:06:00Z</dcterms:created>
  <dcterms:modified xsi:type="dcterms:W3CDTF">2019-12-26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